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7D62FE" w:rsidR="00947DAA" w:rsidP="00B10EA1" w:rsidRDefault="0081533B" w14:paraId="4B5B5B59" w14:textId="47F1AB71">
      <w:pPr>
        <w:pBdr>
          <w:bottom w:val="single" w:color="auto" w:sz="4" w:space="1"/>
        </w:pBdr>
        <w:spacing w:before="120" w:after="80" w:line="240" w:lineRule="auto"/>
        <w:jc w:val="center"/>
        <w:rPr>
          <w:rFonts w:ascii="Segoe UI Semibold" w:hAnsi="Segoe UI Semibold" w:cs="Segoe UI Semibold"/>
          <w:sz w:val="28"/>
          <w:szCs w:val="28"/>
        </w:rPr>
      </w:pPr>
      <w:r>
        <w:rPr>
          <w:rFonts w:ascii="Segoe UI Semibold" w:hAnsi="Segoe UI Semibold" w:cs="Segoe UI Semibold"/>
          <w:sz w:val="28"/>
          <w:szCs w:val="28"/>
        </w:rPr>
        <w:t>Junior Professional Officer (JPO)</w:t>
      </w:r>
      <w:r w:rsidRPr="007D62FE" w:rsidR="00947DAA">
        <w:rPr>
          <w:rFonts w:ascii="Segoe UI Semibold" w:hAnsi="Segoe UI Semibold" w:cs="Segoe UI Semibold"/>
          <w:sz w:val="28"/>
          <w:szCs w:val="28"/>
        </w:rPr>
        <w:t xml:space="preserve"> </w:t>
      </w:r>
      <w:r w:rsidRPr="007D62FE" w:rsidR="00E0404F">
        <w:rPr>
          <w:rFonts w:ascii="Segoe UI Semibold" w:hAnsi="Segoe UI Semibold" w:cs="Segoe UI Semibold"/>
          <w:sz w:val="28"/>
          <w:szCs w:val="28"/>
        </w:rPr>
        <w:t xml:space="preserve">Application </w:t>
      </w:r>
      <w:r w:rsidRPr="007D62FE" w:rsidR="00947DAA">
        <w:rPr>
          <w:rFonts w:ascii="Segoe UI Semibold" w:hAnsi="Segoe UI Semibold" w:cs="Segoe UI Semibold"/>
          <w:sz w:val="28"/>
          <w:szCs w:val="28"/>
        </w:rPr>
        <w:t>Checklist</w:t>
      </w:r>
    </w:p>
    <w:p w:rsidR="0081533B" w:rsidP="0069288E" w:rsidRDefault="0081533B" w14:paraId="0ACC3AAE" w14:textId="506347A5">
      <w:pPr>
        <w:spacing w:after="160" w:line="240" w:lineRule="auto"/>
        <w:jc w:val="both"/>
        <w:rPr>
          <w:rFonts w:cs="Segoe UI"/>
          <w:color w:val="112233"/>
        </w:rPr>
      </w:pPr>
      <w:r w:rsidRPr="0081533B">
        <w:rPr>
          <w:rFonts w:cs="Segoe UI"/>
          <w:color w:val="112233"/>
        </w:rPr>
        <w:t xml:space="preserve">The Junior Professional Officer (JPO) program offers young </w:t>
      </w:r>
      <w:r>
        <w:rPr>
          <w:rFonts w:cs="Segoe UI"/>
          <w:color w:val="112233"/>
        </w:rPr>
        <w:t>United States</w:t>
      </w:r>
      <w:r w:rsidRPr="0081533B">
        <w:rPr>
          <w:rFonts w:cs="Segoe UI"/>
          <w:color w:val="112233"/>
        </w:rPr>
        <w:t xml:space="preserve"> professionals an opportunity to join the IAEA's workforce </w:t>
      </w:r>
      <w:r>
        <w:rPr>
          <w:rFonts w:cs="Segoe UI"/>
          <w:color w:val="112233"/>
        </w:rPr>
        <w:t xml:space="preserve">on a temporary, fixed-term basis </w:t>
      </w:r>
      <w:r w:rsidRPr="0081533B">
        <w:rPr>
          <w:rFonts w:cs="Segoe UI"/>
          <w:color w:val="112233"/>
        </w:rPr>
        <w:t>in order to gain work experience in an international environment and learn specialized skill</w:t>
      </w:r>
      <w:r>
        <w:rPr>
          <w:rFonts w:cs="Segoe UI"/>
          <w:color w:val="112233"/>
        </w:rPr>
        <w:t>s they can bring back to the US.</w:t>
      </w:r>
      <w:r w:rsidRPr="0081533B">
        <w:rPr>
          <w:rFonts w:cs="Segoe UI"/>
          <w:color w:val="112233"/>
        </w:rPr>
        <w:t xml:space="preserve"> JPOs work </w:t>
      </w:r>
      <w:r w:rsidR="00F03683">
        <w:rPr>
          <w:rFonts w:cs="Segoe UI"/>
          <w:color w:val="112233"/>
        </w:rPr>
        <w:t>in scientific, technical or administrative field</w:t>
      </w:r>
      <w:r w:rsidR="00622A42">
        <w:rPr>
          <w:rFonts w:cs="Segoe UI"/>
          <w:color w:val="112233"/>
        </w:rPr>
        <w:t>s</w:t>
      </w:r>
      <w:r w:rsidR="00F03683">
        <w:rPr>
          <w:rFonts w:cs="Segoe UI"/>
          <w:color w:val="112233"/>
        </w:rPr>
        <w:t xml:space="preserve"> </w:t>
      </w:r>
      <w:r w:rsidRPr="0081533B">
        <w:rPr>
          <w:rFonts w:cs="Segoe UI"/>
          <w:color w:val="112233"/>
        </w:rPr>
        <w:t>as part of a team</w:t>
      </w:r>
      <w:r>
        <w:rPr>
          <w:rFonts w:cs="Segoe UI"/>
          <w:color w:val="112233"/>
        </w:rPr>
        <w:t>, under the guidance of a senior professional</w:t>
      </w:r>
      <w:r w:rsidR="00622A42">
        <w:rPr>
          <w:rFonts w:cs="Segoe UI"/>
          <w:color w:val="112233"/>
        </w:rPr>
        <w:t>.</w:t>
      </w:r>
    </w:p>
    <w:p w:rsidRPr="002952E9" w:rsidR="0081533B" w:rsidP="0069288E" w:rsidRDefault="0046645E" w14:paraId="57F3D46A" w14:textId="5C79C864">
      <w:pPr>
        <w:spacing w:after="160" w:line="240" w:lineRule="auto"/>
        <w:jc w:val="both"/>
        <w:rPr>
          <w:rFonts w:cs="Segoe UI"/>
          <w:color w:val="112233"/>
        </w:rPr>
      </w:pPr>
      <w:hyperlink w:history="1" r:id="rId11">
        <w:r w:rsidR="00186E87">
          <w:rPr>
            <w:rStyle w:val="Hyperlink"/>
            <w:rFonts w:cs="Segoe UI"/>
          </w:rPr>
          <w:t>IAEA Program</w:t>
        </w:r>
        <w:r w:rsidR="0035374D">
          <w:rPr>
            <w:rStyle w:val="Hyperlink"/>
            <w:rFonts w:cs="Segoe UI"/>
          </w:rPr>
          <w:t>s</w:t>
        </w:r>
        <w:r w:rsidR="00186E87">
          <w:rPr>
            <w:rStyle w:val="Hyperlink"/>
            <w:rFonts w:cs="Segoe UI"/>
          </w:rPr>
          <w:t xml:space="preserve"> </w:t>
        </w:r>
        <w:r w:rsidRPr="00622A42" w:rsidR="00186E87">
          <w:rPr>
            <w:rStyle w:val="Hyperlink"/>
            <w:rFonts w:cs="Segoe UI"/>
            <w:i/>
            <w:iCs/>
          </w:rPr>
          <w:t>at</w:t>
        </w:r>
        <w:r w:rsidR="00186E87">
          <w:rPr>
            <w:rStyle w:val="Hyperlink"/>
            <w:rFonts w:cs="Segoe UI"/>
          </w:rPr>
          <w:t xml:space="preserve"> Argonne</w:t>
        </w:r>
      </w:hyperlink>
      <w:r w:rsidRPr="0081533B" w:rsidR="0081533B">
        <w:rPr>
          <w:rFonts w:cs="Segoe UI"/>
          <w:color w:val="112233"/>
        </w:rPr>
        <w:t xml:space="preserve"> administers the US JPO program for all </w:t>
      </w:r>
      <w:r w:rsidR="0081533B">
        <w:rPr>
          <w:rFonts w:cs="Segoe UI"/>
          <w:color w:val="112233"/>
        </w:rPr>
        <w:t xml:space="preserve">non-Safeguards </w:t>
      </w:r>
      <w:r w:rsidRPr="0081533B" w:rsidR="0081533B">
        <w:rPr>
          <w:rFonts w:cs="Segoe UI"/>
          <w:color w:val="112233"/>
        </w:rPr>
        <w:t xml:space="preserve">IAEA departments. Assignments are typically </w:t>
      </w:r>
      <w:r w:rsidR="0081533B">
        <w:rPr>
          <w:rFonts w:cs="Segoe UI"/>
          <w:color w:val="112233"/>
        </w:rPr>
        <w:t>two years in duration.</w:t>
      </w:r>
      <w:r w:rsidRPr="0081533B" w:rsidR="0081533B">
        <w:rPr>
          <w:rFonts w:cs="Segoe UI"/>
          <w:color w:val="112233"/>
        </w:rPr>
        <w:t xml:space="preserve"> Based on </w:t>
      </w:r>
      <w:r w:rsidR="0081533B">
        <w:rPr>
          <w:rFonts w:cs="Segoe UI"/>
          <w:color w:val="112233"/>
        </w:rPr>
        <w:t xml:space="preserve">the IAEA’s </w:t>
      </w:r>
      <w:r w:rsidRPr="0081533B" w:rsidR="0081533B">
        <w:rPr>
          <w:rFonts w:cs="Segoe UI"/>
          <w:color w:val="112233"/>
        </w:rPr>
        <w:t xml:space="preserve">requirements, individuals are eligible to </w:t>
      </w:r>
      <w:r w:rsidR="001B0E5F">
        <w:rPr>
          <w:rFonts w:cs="Segoe UI"/>
          <w:color w:val="112233"/>
        </w:rPr>
        <w:t>apply to the</w:t>
      </w:r>
      <w:r w:rsidRPr="0081533B" w:rsidR="0081533B">
        <w:rPr>
          <w:rFonts w:cs="Segoe UI"/>
          <w:color w:val="112233"/>
        </w:rPr>
        <w:t xml:space="preserve"> </w:t>
      </w:r>
      <w:r w:rsidR="001B0E5F">
        <w:rPr>
          <w:rFonts w:cs="Segoe UI"/>
          <w:color w:val="112233"/>
        </w:rPr>
        <w:t xml:space="preserve">JPO </w:t>
      </w:r>
      <w:r w:rsidRPr="0081533B" w:rsidR="0081533B">
        <w:rPr>
          <w:rFonts w:cs="Segoe UI"/>
          <w:color w:val="112233"/>
        </w:rPr>
        <w:t xml:space="preserve">program if they are 32 years old or </w:t>
      </w:r>
      <w:r w:rsidR="0081533B">
        <w:rPr>
          <w:rFonts w:cs="Segoe UI"/>
          <w:color w:val="112233"/>
        </w:rPr>
        <w:t>younger</w:t>
      </w:r>
      <w:r w:rsidRPr="0081533B" w:rsidR="0081533B">
        <w:rPr>
          <w:rFonts w:cs="Segoe UI"/>
          <w:color w:val="112233"/>
        </w:rPr>
        <w:t xml:space="preserve"> and hold a university degree </w:t>
      </w:r>
      <w:r w:rsidRPr="0081533B" w:rsidR="0081533B">
        <w:rPr>
          <w:rFonts w:cs="Segoe UI"/>
          <w:i/>
          <w:color w:val="112233"/>
        </w:rPr>
        <w:t>(note that some positions require an advanced degree).</w:t>
      </w:r>
      <w:r w:rsidRPr="0081533B" w:rsidR="0081533B">
        <w:rPr>
          <w:rFonts w:cs="Segoe UI"/>
          <w:color w:val="112233"/>
        </w:rPr>
        <w:t xml:space="preserve"> </w:t>
      </w:r>
      <w:r w:rsidR="001B0E5F">
        <w:rPr>
          <w:rFonts w:cs="Segoe UI"/>
          <w:color w:val="112233"/>
        </w:rPr>
        <w:t>Eligibility is limited to</w:t>
      </w:r>
      <w:r w:rsidRPr="002952E9" w:rsidR="0081533B">
        <w:rPr>
          <w:rFonts w:cs="Segoe UI"/>
          <w:color w:val="112233"/>
        </w:rPr>
        <w:t xml:space="preserve"> US citizens unless otherwise indicated on the job description.</w:t>
      </w:r>
    </w:p>
    <w:p w:rsidR="00947DAA" w:rsidP="0069288E" w:rsidRDefault="0080101B" w14:paraId="4028D0FB" w14:textId="206482EE">
      <w:pPr>
        <w:spacing w:after="240" w:line="240" w:lineRule="auto"/>
        <w:jc w:val="both"/>
        <w:rPr>
          <w:rFonts w:cs="Segoe UI"/>
          <w:color w:val="943634" w:themeColor="accent2" w:themeShade="BF"/>
        </w:rPr>
      </w:pPr>
      <w:r>
        <w:rPr>
          <w:rFonts w:cs="Segoe UI"/>
          <w:color w:val="112233"/>
        </w:rPr>
        <w:t>Please fill out the</w:t>
      </w:r>
      <w:r w:rsidR="00B10EA1">
        <w:rPr>
          <w:rFonts w:cs="Segoe UI"/>
          <w:color w:val="112233"/>
        </w:rPr>
        <w:t xml:space="preserve"> below</w:t>
      </w:r>
      <w:r w:rsidRPr="00234A33" w:rsidR="00947DAA">
        <w:rPr>
          <w:rFonts w:cs="Segoe UI"/>
          <w:color w:val="112233"/>
        </w:rPr>
        <w:t xml:space="preserve"> and upload </w:t>
      </w:r>
      <w:r w:rsidR="00B10EA1">
        <w:rPr>
          <w:rFonts w:cs="Segoe UI"/>
          <w:color w:val="112233"/>
        </w:rPr>
        <w:t xml:space="preserve">with </w:t>
      </w:r>
      <w:r w:rsidRPr="00234A33" w:rsidR="00947DAA">
        <w:rPr>
          <w:rFonts w:cs="Segoe UI"/>
          <w:color w:val="112233"/>
        </w:rPr>
        <w:t xml:space="preserve">all required forms to </w:t>
      </w:r>
      <w:hyperlink w:history="1" r:id="rId12">
        <w:r w:rsidRPr="00234A33" w:rsidR="006A36FF">
          <w:rPr>
            <w:rStyle w:val="Hyperlink"/>
            <w:rFonts w:cs="Segoe UI"/>
          </w:rPr>
          <w:t>https://international.anl.gov/IAEA-Careers.html</w:t>
        </w:r>
      </w:hyperlink>
      <w:r w:rsidRPr="00234A33" w:rsidR="00947DAA">
        <w:rPr>
          <w:rFonts w:cs="Segoe UI"/>
          <w:color w:val="112233"/>
        </w:rPr>
        <w:t>.</w:t>
      </w:r>
      <w:r w:rsidR="00CC42AC">
        <w:rPr>
          <w:rFonts w:cs="Segoe UI"/>
          <w:color w:val="112233"/>
        </w:rPr>
        <w:t xml:space="preserve">  </w:t>
      </w:r>
      <w:r w:rsidR="00CC42AC">
        <w:rPr>
          <w:rFonts w:cs="Segoe UI"/>
          <w:i/>
          <w:color w:val="112233"/>
        </w:rPr>
        <w:t xml:space="preserve">Include your last name </w:t>
      </w:r>
      <w:r w:rsidR="00E93BF8">
        <w:rPr>
          <w:rFonts w:cs="Segoe UI"/>
          <w:i/>
          <w:color w:val="112233"/>
        </w:rPr>
        <w:t>as</w:t>
      </w:r>
      <w:r w:rsidR="00CC42AC">
        <w:rPr>
          <w:rFonts w:cs="Segoe UI"/>
          <w:i/>
          <w:color w:val="112233"/>
        </w:rPr>
        <w:t xml:space="preserve"> the </w:t>
      </w:r>
      <w:r w:rsidR="00E93BF8">
        <w:rPr>
          <w:rFonts w:cs="Segoe UI"/>
          <w:i/>
          <w:color w:val="112233"/>
        </w:rPr>
        <w:t xml:space="preserve">start of the filename for </w:t>
      </w:r>
      <w:r w:rsidR="00CC42AC">
        <w:rPr>
          <w:rFonts w:cs="Segoe UI"/>
          <w:i/>
          <w:color w:val="112233"/>
        </w:rPr>
        <w:t>each uploaded file (</w:t>
      </w:r>
      <w:r w:rsidR="00E93BF8">
        <w:rPr>
          <w:rFonts w:cs="Segoe UI"/>
          <w:i/>
          <w:color w:val="112233"/>
        </w:rPr>
        <w:t>e.g.</w:t>
      </w:r>
      <w:r w:rsidR="00CC42AC">
        <w:rPr>
          <w:rFonts w:cs="Segoe UI"/>
          <w:i/>
          <w:color w:val="112233"/>
        </w:rPr>
        <w:t xml:space="preserve"> </w:t>
      </w:r>
      <w:r w:rsidRPr="00E93BF8" w:rsidR="00E93BF8">
        <w:rPr>
          <w:rFonts w:ascii="Segoe UI Semibold" w:hAnsi="Segoe UI Semibold" w:cs="Segoe UI Semibold"/>
          <w:i/>
          <w:color w:val="112233"/>
        </w:rPr>
        <w:t>LastName</w:t>
      </w:r>
      <w:r w:rsidR="00E93BF8">
        <w:rPr>
          <w:rFonts w:ascii="Segoe UI Semibold" w:hAnsi="Segoe UI Semibold" w:cs="Segoe UI Semibold"/>
          <w:i/>
          <w:color w:val="112233"/>
        </w:rPr>
        <w:t xml:space="preserve"> </w:t>
      </w:r>
      <w:r w:rsidRPr="00E93BF8" w:rsidR="00CC42AC">
        <w:rPr>
          <w:rFonts w:ascii="Segoe UI Semibold" w:hAnsi="Segoe UI Semibold" w:cs="Segoe UI Semibold"/>
          <w:i/>
          <w:color w:val="112233"/>
        </w:rPr>
        <w:t>-</w:t>
      </w:r>
      <w:r w:rsidR="00E93BF8">
        <w:rPr>
          <w:rFonts w:ascii="Segoe UI Semibold" w:hAnsi="Segoe UI Semibold" w:cs="Segoe UI Semibold"/>
          <w:i/>
          <w:color w:val="112233"/>
        </w:rPr>
        <w:t xml:space="preserve"> </w:t>
      </w:r>
      <w:r w:rsidRPr="00E93BF8" w:rsidR="00CC42AC">
        <w:rPr>
          <w:rFonts w:ascii="Segoe UI Semibold" w:hAnsi="Segoe UI Semibold" w:cs="Segoe UI Semibold"/>
          <w:i/>
          <w:color w:val="112233"/>
        </w:rPr>
        <w:t>JPO Checklist.doc</w:t>
      </w:r>
      <w:r w:rsidRPr="00E93BF8" w:rsidR="00622A42">
        <w:rPr>
          <w:rFonts w:ascii="Segoe UI Semibold" w:hAnsi="Segoe UI Semibold" w:cs="Segoe UI Semibold"/>
          <w:i/>
          <w:color w:val="112233"/>
        </w:rPr>
        <w:t>x</w:t>
      </w:r>
      <w:r w:rsidR="00CC42AC">
        <w:rPr>
          <w:rFonts w:cs="Segoe UI"/>
          <w:i/>
          <w:color w:val="112233"/>
        </w:rPr>
        <w:t>).</w:t>
      </w:r>
      <w:r w:rsidRPr="00234A33" w:rsidR="00947DAA">
        <w:rPr>
          <w:rFonts w:cs="Segoe UI"/>
          <w:color w:val="112233"/>
        </w:rPr>
        <w:t xml:space="preserve"> </w:t>
      </w:r>
      <w:r w:rsidRPr="00E93BF8" w:rsidR="007D62FE">
        <w:rPr>
          <w:rFonts w:cs="Segoe UI"/>
          <w:color w:val="731919"/>
        </w:rPr>
        <w:t xml:space="preserve">Please do not include any sensitive Personally Identifiable </w:t>
      </w:r>
      <w:r w:rsidRPr="00E93BF8" w:rsidR="00947DAA">
        <w:rPr>
          <w:rFonts w:cs="Segoe UI"/>
          <w:color w:val="731919"/>
        </w:rPr>
        <w:t>Information (PII) in your cover letter or</w:t>
      </w:r>
      <w:r w:rsidRPr="00E93BF8" w:rsidR="007D62FE">
        <w:rPr>
          <w:rFonts w:cs="Segoe UI"/>
          <w:color w:val="731919"/>
        </w:rPr>
        <w:t xml:space="preserve"> resume, including</w:t>
      </w:r>
      <w:r w:rsidRPr="00E93BF8" w:rsidR="00947DAA">
        <w:rPr>
          <w:rFonts w:cs="Segoe UI"/>
          <w:color w:val="731919"/>
        </w:rPr>
        <w:t xml:space="preserve"> birth date, transcripts, </w:t>
      </w:r>
      <w:r w:rsidRPr="00E93BF8" w:rsidR="00E5398E">
        <w:rPr>
          <w:rFonts w:cs="Segoe UI"/>
          <w:color w:val="731919"/>
        </w:rPr>
        <w:t xml:space="preserve">security </w:t>
      </w:r>
      <w:r w:rsidRPr="00E93BF8" w:rsidR="00947DAA">
        <w:rPr>
          <w:rFonts w:cs="Segoe UI"/>
          <w:color w:val="731919"/>
        </w:rPr>
        <w:t xml:space="preserve">clearances, social security number, passport information, </w:t>
      </w:r>
      <w:r w:rsidRPr="00E93BF8" w:rsidR="007D62FE">
        <w:rPr>
          <w:rFonts w:cs="Segoe UI"/>
          <w:color w:val="731919"/>
        </w:rPr>
        <w:t>etc.</w:t>
      </w:r>
    </w:p>
    <w:p w:rsidRPr="0069288E" w:rsidR="00830373" w:rsidP="00830373" w:rsidRDefault="00830373" w14:paraId="78E60B4A" w14:textId="77777777">
      <w:pPr>
        <w:spacing w:after="0" w:line="240" w:lineRule="auto"/>
        <w:jc w:val="both"/>
        <w:rPr>
          <w:rFonts w:cs="Segoe UI"/>
        </w:rPr>
      </w:pPr>
    </w:p>
    <w:p w:rsidRPr="00234A33" w:rsidR="00947DAA" w:rsidP="00BA00E6" w:rsidRDefault="00947DAA" w14:paraId="2C4C1B7B" w14:textId="56523D10">
      <w:pPr>
        <w:tabs>
          <w:tab w:val="left" w:pos="5490"/>
          <w:tab w:val="right" w:pos="10800"/>
        </w:tabs>
        <w:spacing w:after="240" w:line="240" w:lineRule="auto"/>
        <w:rPr>
          <w:rFonts w:cs="Segoe UI"/>
        </w:rPr>
      </w:pPr>
      <w:r w:rsidRPr="00234A33">
        <w:rPr>
          <w:rFonts w:ascii="Segoe UI Semibold" w:hAnsi="Segoe UI Semibold" w:cs="Segoe UI Semibold"/>
          <w:lang w:eastAsia="en-GB"/>
        </w:rPr>
        <w:t>Position ID</w:t>
      </w:r>
      <w:r w:rsidR="00C46621">
        <w:rPr>
          <w:rFonts w:ascii="Segoe UI Semibold" w:hAnsi="Segoe UI Semibold" w:cs="Segoe UI Semibold"/>
          <w:lang w:eastAsia="en-GB"/>
        </w:rPr>
        <w:t xml:space="preserve">: </w:t>
      </w:r>
      <w:sdt>
        <w:sdtPr>
          <w:rPr>
            <w:rFonts w:ascii="Segoe UI Semibold" w:hAnsi="Segoe UI Semibold" w:cs="Segoe UI Semibold"/>
            <w:color w:val="002060"/>
            <w:shd w:val="clear" w:color="auto" w:fill="EEECE1" w:themeFill="background2"/>
          </w:rPr>
          <w:id w:val="1544491781"/>
          <w:placeholder>
            <w:docPart w:val="13B6CE22E4A74CF3AF15207A3EFA85BB"/>
          </w:placeholder>
          <w:showingPlcHdr/>
        </w:sdtPr>
        <w:sdtEndPr/>
        <w:sdtContent>
          <w:r w:rsidRPr="00C46621" w:rsidR="00C46621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 xml:space="preserve">                                </w:t>
          </w:r>
          <w:r w:rsidR="00723454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> </w:t>
          </w:r>
        </w:sdtContent>
      </w:sdt>
      <w:r w:rsidRPr="00234A33" w:rsidR="00234A33">
        <w:rPr>
          <w:rFonts w:cs="Segoe UI"/>
          <w:b/>
          <w:lang w:eastAsia="en-GB"/>
        </w:rPr>
        <w:tab/>
      </w:r>
      <w:r w:rsidRPr="00234A33">
        <w:rPr>
          <w:rFonts w:ascii="Segoe UI Semibold" w:hAnsi="Segoe UI Semibold" w:cs="Segoe UI Semibold"/>
        </w:rPr>
        <w:t xml:space="preserve">Name: </w:t>
      </w:r>
      <w:sdt>
        <w:sdtPr>
          <w:rPr>
            <w:rFonts w:ascii="Segoe UI Semibold" w:hAnsi="Segoe UI Semibold" w:cs="Segoe UI Semibold"/>
            <w:color w:val="002060"/>
            <w:shd w:val="clear" w:color="auto" w:fill="EEECE1" w:themeFill="background2"/>
          </w:rPr>
          <w:id w:val="-1345238897"/>
          <w:placeholder>
            <w:docPart w:val="17AE7D5A30864B6883C3A9C237F3A06B"/>
          </w:placeholder>
          <w:showingPlcHdr/>
        </w:sdtPr>
        <w:sdtEndPr/>
        <w:sdtContent>
          <w:r w:rsidRPr="005615FC" w:rsidR="00BA00E6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 xml:space="preserve"> </w:t>
          </w:r>
          <w:r w:rsidRPr="005615FC" w:rsidR="00B10EA1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>(Please enter your full name)</w:t>
          </w:r>
          <w:r w:rsidR="00BA00E6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ab/>
          </w:r>
        </w:sdtContent>
      </w:sdt>
    </w:p>
    <w:p w:rsidRPr="00234A33" w:rsidR="00BA1326" w:rsidP="0069288E" w:rsidRDefault="00BA1326" w14:paraId="7EC7126D" w14:textId="77777777">
      <w:pPr>
        <w:spacing w:after="80" w:line="240" w:lineRule="auto"/>
        <w:rPr>
          <w:rFonts w:cs="Segoe UI"/>
          <w:lang w:eastAsia="en-GB"/>
        </w:rPr>
      </w:pPr>
      <w:r w:rsidRPr="00234A33">
        <w:rPr>
          <w:rFonts w:cs="Segoe UI"/>
          <w:lang w:eastAsia="en-GB"/>
        </w:rPr>
        <w:t>Please answer the following questions:</w:t>
      </w:r>
    </w:p>
    <w:tbl>
      <w:tblPr>
        <w:tblStyle w:val="TableGrid"/>
        <w:tblW w:w="1080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45"/>
        <w:gridCol w:w="1805"/>
        <w:gridCol w:w="8550"/>
      </w:tblGrid>
      <w:tr w:rsidR="00644746" w:rsidTr="4CF4F161" w14:paraId="18E90BCA" w14:textId="77777777">
        <w:trPr>
          <w:trHeight w:val="547"/>
        </w:trPr>
        <w:tc>
          <w:tcPr>
            <w:tcW w:w="445" w:type="dxa"/>
            <w:tcMar/>
            <w:vAlign w:val="center"/>
          </w:tcPr>
          <w:p w:rsidR="00644746" w:rsidP="00A13C78" w:rsidRDefault="00644746" w14:paraId="361ACA26" w14:textId="77777777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1.</w:t>
            </w:r>
          </w:p>
        </w:tc>
        <w:tc>
          <w:tcPr>
            <w:tcW w:w="1805" w:type="dxa"/>
            <w:tcMar/>
            <w:vAlign w:val="center"/>
          </w:tcPr>
          <w:p w:rsidRPr="00A13C78" w:rsidR="00644746" w:rsidP="00F24448" w:rsidRDefault="00644746" w14:paraId="3CC9D2AC" w14:textId="196D66CD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138B2566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i1045" style="width:36pt;height:20.4pt" o:ole="" type="#_x0000_t75">
                  <v:imagedata o:title="" r:id="rId13"/>
                </v:shape>
                <w:control w:name="rb2" w:shapeid="_x0000_i1045" r:id="rId14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5C2688E1">
                <v:shape id="_x0000_i1047" style="width:33.6pt;height:20.4pt" o:ole="" type="#_x0000_t75">
                  <v:imagedata o:title="" r:id="rId15"/>
                </v:shape>
                <w:control w:name="rb11" w:shapeid="_x0000_i1047" r:id="rId16"/>
              </w:object>
            </w:r>
          </w:p>
        </w:tc>
        <w:tc>
          <w:tcPr>
            <w:tcW w:w="8550" w:type="dxa"/>
            <w:tcMar/>
            <w:vAlign w:val="center"/>
          </w:tcPr>
          <w:p w:rsidR="00644746" w:rsidP="00AA1425" w:rsidRDefault="007D62FE" w14:paraId="25A3D32C" w14:textId="77777777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</w:rPr>
              <w:t xml:space="preserve">Are you a US Citizen?  </w:t>
            </w:r>
          </w:p>
        </w:tc>
      </w:tr>
      <w:tr w:rsidR="00A13C78" w:rsidTr="4CF4F161" w14:paraId="0A2C15C2" w14:textId="77777777">
        <w:trPr>
          <w:trHeight w:val="547"/>
        </w:trPr>
        <w:tc>
          <w:tcPr>
            <w:tcW w:w="445" w:type="dxa"/>
            <w:tcMar/>
            <w:vAlign w:val="center"/>
          </w:tcPr>
          <w:p w:rsidR="00A13C78" w:rsidP="00A13C78" w:rsidRDefault="00A13C78" w14:paraId="3F75FED4" w14:textId="77777777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2.</w:t>
            </w:r>
          </w:p>
        </w:tc>
        <w:tc>
          <w:tcPr>
            <w:tcW w:w="1805" w:type="dxa"/>
            <w:tcMar/>
            <w:vAlign w:val="center"/>
          </w:tcPr>
          <w:p w:rsidRPr="00A13C78" w:rsidR="00A13C78" w:rsidP="00F24448" w:rsidRDefault="00A13C78" w14:paraId="2CBDD891" w14:textId="3B2E06DD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4D5DFCE0">
                <v:shape id="_x0000_i1049" style="width:36pt;height:20.4pt" o:ole="" type="#_x0000_t75">
                  <v:imagedata o:title="" r:id="rId17"/>
                </v:shape>
                <w:control w:name="rb21" w:shapeid="_x0000_i1049" r:id="rId18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29BAEEC0">
                <v:shape id="_x0000_i1051" style="width:33.6pt;height:20.4pt" o:ole="" type="#_x0000_t75">
                  <v:imagedata o:title="" r:id="rId15"/>
                </v:shape>
                <w:control w:name="rb111" w:shapeid="_x0000_i1051" r:id="rId19"/>
              </w:object>
            </w:r>
          </w:p>
        </w:tc>
        <w:tc>
          <w:tcPr>
            <w:tcW w:w="8550" w:type="dxa"/>
            <w:tcMar/>
            <w:vAlign w:val="center"/>
          </w:tcPr>
          <w:p w:rsidR="00A13C78" w:rsidP="0081533B" w:rsidRDefault="00A13C78" w14:paraId="0A2A0C72" w14:textId="4062A70C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</w:rPr>
              <w:t xml:space="preserve">Will you be </w:t>
            </w:r>
            <w:r w:rsidR="0081533B">
              <w:rPr>
                <w:rFonts w:cs="Segoe UI"/>
              </w:rPr>
              <w:t>32 years old or younger on th</w:t>
            </w:r>
            <w:r w:rsidRPr="00234A33">
              <w:rPr>
                <w:rFonts w:cs="Segoe UI"/>
              </w:rPr>
              <w:t xml:space="preserve">e date </w:t>
            </w:r>
            <w:r w:rsidR="009E6E6D">
              <w:rPr>
                <w:rFonts w:cs="Segoe UI"/>
              </w:rPr>
              <w:t>you submit</w:t>
            </w:r>
            <w:r w:rsidRPr="00234A33">
              <w:rPr>
                <w:rFonts w:cs="Segoe UI"/>
              </w:rPr>
              <w:t xml:space="preserve"> </w:t>
            </w:r>
            <w:r>
              <w:rPr>
                <w:rFonts w:cs="Segoe UI"/>
              </w:rPr>
              <w:t xml:space="preserve">your </w:t>
            </w:r>
            <w:r w:rsidRPr="00234A33">
              <w:rPr>
                <w:rFonts w:cs="Segoe UI"/>
              </w:rPr>
              <w:t>application?</w:t>
            </w:r>
          </w:p>
        </w:tc>
      </w:tr>
      <w:tr w:rsidR="00A13C78" w:rsidTr="4CF4F161" w14:paraId="64CC384D" w14:textId="77777777">
        <w:trPr>
          <w:trHeight w:val="547"/>
        </w:trPr>
        <w:tc>
          <w:tcPr>
            <w:tcW w:w="445" w:type="dxa"/>
            <w:tcMar/>
            <w:vAlign w:val="center"/>
          </w:tcPr>
          <w:p w:rsidR="00A13C78" w:rsidP="00A13C78" w:rsidRDefault="0081533B" w14:paraId="584B6A9F" w14:textId="77777777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3</w:t>
            </w:r>
            <w:r w:rsidR="00A13C78">
              <w:rPr>
                <w:rFonts w:cs="Segoe UI"/>
                <w:lang w:eastAsia="en-GB"/>
              </w:rPr>
              <w:t>.</w:t>
            </w:r>
          </w:p>
        </w:tc>
        <w:tc>
          <w:tcPr>
            <w:tcW w:w="1805" w:type="dxa"/>
            <w:tcMar/>
            <w:vAlign w:val="center"/>
          </w:tcPr>
          <w:p w:rsidRPr="00A13C78" w:rsidR="00A13C78" w:rsidP="00F24448" w:rsidRDefault="00A13C78" w14:paraId="604649F9" w14:textId="6F980457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0365F945">
                <v:shape id="_x0000_i1053" style="width:37.8pt;height:18.6pt" o:ole="" type="#_x0000_t75">
                  <v:imagedata o:title="" r:id="rId20"/>
                </v:shape>
                <w:control w:name="rb23" w:shapeid="_x0000_i1053" r:id="rId21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7A188469">
                <v:shape id="_x0000_i1055" style="width:36pt;height:18.6pt" o:ole="" type="#_x0000_t75">
                  <v:imagedata o:title="" r:id="rId22"/>
                </v:shape>
                <w:control w:name="rb113" w:shapeid="_x0000_i1055" r:id="rId23"/>
              </w:object>
            </w:r>
          </w:p>
        </w:tc>
        <w:tc>
          <w:tcPr>
            <w:tcW w:w="8550" w:type="dxa"/>
            <w:tcMar/>
            <w:vAlign w:val="center"/>
          </w:tcPr>
          <w:p w:rsidR="00A13C78" w:rsidP="00AA1425" w:rsidRDefault="00A13C78" w14:paraId="0390CB19" w14:textId="77777777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  <w:lang w:eastAsia="en-GB"/>
              </w:rPr>
              <w:t xml:space="preserve">Have you attached a cover letter?  </w:t>
            </w:r>
            <w:r w:rsidRPr="00234A33">
              <w:rPr>
                <w:rFonts w:cs="Segoe UI"/>
              </w:rPr>
              <w:t xml:space="preserve">   </w:t>
            </w:r>
          </w:p>
        </w:tc>
      </w:tr>
      <w:tr w:rsidR="00CC42AC" w:rsidTr="4CF4F161" w14:paraId="41532321" w14:textId="77777777">
        <w:trPr>
          <w:trHeight w:val="547"/>
        </w:trPr>
        <w:tc>
          <w:tcPr>
            <w:tcW w:w="445" w:type="dxa"/>
            <w:tcMar/>
            <w:vAlign w:val="center"/>
          </w:tcPr>
          <w:p w:rsidR="00CC42AC" w:rsidP="0075548F" w:rsidRDefault="00CC42AC" w14:paraId="376B13D1" w14:textId="77777777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4.</w:t>
            </w:r>
          </w:p>
        </w:tc>
        <w:tc>
          <w:tcPr>
            <w:tcW w:w="1805" w:type="dxa"/>
            <w:tcMar/>
            <w:vAlign w:val="center"/>
          </w:tcPr>
          <w:p w:rsidRPr="00A13C78" w:rsidR="00CC42AC" w:rsidP="0075548F" w:rsidRDefault="00CC42AC" w14:paraId="21E41D7B" w14:textId="6AB46523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53E89F8B">
                <v:shape id="_x0000_i1057" style="width:37.8pt;height:18.6pt" o:ole="" type="#_x0000_t75">
                  <v:imagedata o:title="" r:id="rId24"/>
                </v:shape>
                <w:control w:name="rb2311" w:shapeid="_x0000_i1057" r:id="rId25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1E3D7981">
                <v:shape id="_x0000_i1059" style="width:36pt;height:18.6pt" o:ole="" type="#_x0000_t75">
                  <v:imagedata o:title="" r:id="rId22"/>
                </v:shape>
                <w:control w:name="rb11311" w:shapeid="_x0000_i1059" r:id="rId26"/>
              </w:object>
            </w:r>
          </w:p>
        </w:tc>
        <w:tc>
          <w:tcPr>
            <w:tcW w:w="8550" w:type="dxa"/>
            <w:tcMar/>
            <w:vAlign w:val="center"/>
          </w:tcPr>
          <w:p w:rsidR="00CC42AC" w:rsidP="0075548F" w:rsidRDefault="00CC42AC" w14:paraId="474BC862" w14:textId="77777777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  <w:lang w:eastAsia="en-GB"/>
              </w:rPr>
              <w:t>Have you attached your r</w:t>
            </w:r>
            <w:r w:rsidRPr="00234A33">
              <w:rPr>
                <w:rFonts w:cs="Segoe UI"/>
              </w:rPr>
              <w:t>esume?</w:t>
            </w:r>
          </w:p>
        </w:tc>
      </w:tr>
      <w:tr w:rsidR="00A13C78" w:rsidTr="4CF4F161" w14:paraId="48E504A7" w14:textId="77777777">
        <w:trPr>
          <w:trHeight w:val="547"/>
        </w:trPr>
        <w:tc>
          <w:tcPr>
            <w:tcW w:w="445" w:type="dxa"/>
            <w:tcMar/>
            <w:vAlign w:val="center"/>
          </w:tcPr>
          <w:p w:rsidR="00A13C78" w:rsidP="00A13C78" w:rsidRDefault="00CC42AC" w14:paraId="0998C0FC" w14:textId="4C513760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5</w:t>
            </w:r>
            <w:r w:rsidR="00A13C78">
              <w:rPr>
                <w:rFonts w:cs="Segoe UI"/>
                <w:lang w:eastAsia="en-GB"/>
              </w:rPr>
              <w:t>.</w:t>
            </w:r>
          </w:p>
        </w:tc>
        <w:tc>
          <w:tcPr>
            <w:tcW w:w="1805" w:type="dxa"/>
            <w:tcMar/>
            <w:vAlign w:val="center"/>
          </w:tcPr>
          <w:p w:rsidRPr="00A13C78" w:rsidR="00A13C78" w:rsidP="00F24448" w:rsidRDefault="00A13C78" w14:paraId="44304350" w14:textId="17617268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199CA0C4">
                <v:shape id="_x0000_i1061" style="width:37.8pt;height:18.6pt" o:ole="" type="#_x0000_t75">
                  <v:imagedata o:title="" r:id="rId24"/>
                </v:shape>
                <w:control w:name="rb231" w:shapeid="_x0000_i1061" r:id="rId27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28D032FB">
                <v:shape id="_x0000_i1063" style="width:36pt;height:18.6pt" o:ole="" type="#_x0000_t75">
                  <v:imagedata o:title="" r:id="rId22"/>
                </v:shape>
                <w:control w:name="rb1131" w:shapeid="_x0000_i1063" r:id="rId28"/>
              </w:object>
            </w:r>
          </w:p>
        </w:tc>
        <w:tc>
          <w:tcPr>
            <w:tcW w:w="8550" w:type="dxa"/>
            <w:tcMar/>
            <w:vAlign w:val="center"/>
          </w:tcPr>
          <w:p w:rsidR="00A13C78" w:rsidP="00AA1425" w:rsidRDefault="00CC42AC" w14:paraId="0A931DA5" w14:textId="2A04FDC3">
            <w:pPr>
              <w:ind w:left="-109"/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 xml:space="preserve">Have you completed </w:t>
            </w:r>
            <w:r w:rsidR="0046645E">
              <w:rPr>
                <w:rFonts w:cs="Segoe UI"/>
                <w:lang w:eastAsia="en-GB"/>
              </w:rPr>
              <w:t>your</w:t>
            </w:r>
            <w:r>
              <w:rPr>
                <w:rFonts w:cs="Segoe UI"/>
                <w:lang w:eastAsia="en-GB"/>
              </w:rPr>
              <w:t xml:space="preserve"> </w:t>
            </w:r>
            <w:r w:rsidR="0046645E">
              <w:rPr>
                <w:rFonts w:cs="Segoe UI"/>
                <w:lang w:eastAsia="en-GB"/>
              </w:rPr>
              <w:t>TALEO</w:t>
            </w:r>
            <w:r>
              <w:rPr>
                <w:rFonts w:cs="Segoe UI"/>
                <w:lang w:eastAsia="en-GB"/>
              </w:rPr>
              <w:t xml:space="preserve"> profile</w:t>
            </w:r>
            <w:r>
              <w:rPr>
                <w:rFonts w:cs="Segoe UI"/>
              </w:rPr>
              <w:t xml:space="preserve"> </w:t>
            </w:r>
            <w:r w:rsidRPr="00622A42">
              <w:rPr>
                <w:rFonts w:ascii="Segoe UI Semibold" w:hAnsi="Segoe UI Semibold" w:cs="Segoe UI Semibold"/>
              </w:rPr>
              <w:t>(</w:t>
            </w:r>
            <w:r w:rsidR="00622A42">
              <w:rPr>
                <w:rFonts w:ascii="Segoe UI Semibold" w:hAnsi="Segoe UI Semibold" w:cs="Segoe UI Semibold"/>
              </w:rPr>
              <w:t>d</w:t>
            </w:r>
            <w:r w:rsidRPr="00622A42">
              <w:rPr>
                <w:rFonts w:ascii="Segoe UI Semibold" w:hAnsi="Segoe UI Semibold" w:cs="Segoe UI Semibold"/>
              </w:rPr>
              <w:t>ue by application deadline)</w:t>
            </w:r>
            <w:r w:rsidRPr="00234A33" w:rsidR="00622A42">
              <w:rPr>
                <w:rFonts w:cs="Segoe UI"/>
              </w:rPr>
              <w:t>?</w:t>
            </w:r>
          </w:p>
        </w:tc>
      </w:tr>
      <w:tr w:rsidR="000E1CA6" w:rsidTr="4CF4F161" w14:paraId="33FE2A37" w14:textId="77777777">
        <w:trPr>
          <w:trHeight w:val="611"/>
        </w:trPr>
        <w:tc>
          <w:tcPr>
            <w:tcW w:w="445" w:type="dxa"/>
            <w:tcMar/>
            <w:vAlign w:val="center"/>
          </w:tcPr>
          <w:p w:rsidRPr="0069288E" w:rsidR="000E1CA6" w:rsidP="00A13C78" w:rsidRDefault="00CC42AC" w14:paraId="14F05FF9" w14:textId="68CD1F3A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6</w:t>
            </w:r>
            <w:r w:rsidRPr="0069288E" w:rsidR="000E1CA6">
              <w:rPr>
                <w:rFonts w:cs="Segoe UI"/>
                <w:lang w:eastAsia="en-GB"/>
              </w:rPr>
              <w:t>.</w:t>
            </w:r>
          </w:p>
        </w:tc>
        <w:tc>
          <w:tcPr>
            <w:tcW w:w="10355" w:type="dxa"/>
            <w:gridSpan w:val="2"/>
            <w:tcMar/>
            <w:vAlign w:val="center"/>
          </w:tcPr>
          <w:p w:rsidRPr="0069288E" w:rsidR="000E1CA6" w:rsidP="00EB7566" w:rsidRDefault="000E1CA6" w14:paraId="649E9D1C" w14:textId="77777777">
            <w:pPr>
              <w:rPr>
                <w:rFonts w:cs="Segoe UI"/>
              </w:rPr>
            </w:pPr>
            <w:r w:rsidRPr="0069288E">
              <w:rPr>
                <w:rFonts w:cs="Segoe UI"/>
              </w:rPr>
              <w:t>How did you hear about this opportunity? (</w:t>
            </w:r>
            <w:r w:rsidR="00EB7566">
              <w:rPr>
                <w:rFonts w:cs="Segoe UI"/>
              </w:rPr>
              <w:t>Check</w:t>
            </w:r>
            <w:r w:rsidRPr="0069288E">
              <w:rPr>
                <w:rFonts w:cs="Segoe UI"/>
              </w:rPr>
              <w:t xml:space="preserve"> one or more below</w:t>
            </w:r>
            <w:r w:rsidR="00EB7566">
              <w:rPr>
                <w:rFonts w:cs="Segoe UI"/>
              </w:rPr>
              <w:t>, entering details where requested</w:t>
            </w:r>
            <w:r w:rsidRPr="0069288E">
              <w:rPr>
                <w:rFonts w:cs="Segoe UI"/>
              </w:rPr>
              <w:t>.)</w:t>
            </w:r>
          </w:p>
        </w:tc>
      </w:tr>
      <w:tr w:rsidR="000E1CA6" w:rsidTr="4CF4F161" w14:paraId="6AA20B07" w14:textId="77777777">
        <w:trPr>
          <w:trHeight w:val="611"/>
        </w:trPr>
        <w:tc>
          <w:tcPr>
            <w:tcW w:w="445" w:type="dxa"/>
            <w:tcMar/>
            <w:vAlign w:val="center"/>
          </w:tcPr>
          <w:p w:rsidR="000E1CA6" w:rsidP="00B10EA1" w:rsidRDefault="000E1CA6" w14:paraId="38A6612A" w14:textId="77777777">
            <w:pPr>
              <w:spacing w:after="80"/>
              <w:rPr>
                <w:rFonts w:cs="Segoe UI"/>
                <w:lang w:eastAsia="en-GB"/>
              </w:rPr>
            </w:pPr>
          </w:p>
        </w:tc>
        <w:tc>
          <w:tcPr>
            <w:tcW w:w="10355" w:type="dxa"/>
            <w:gridSpan w:val="2"/>
            <w:tcMar/>
          </w:tcPr>
          <w:p w:rsidR="000E1CA6" w:rsidP="00B10EA1" w:rsidRDefault="0046645E" w14:paraId="61EA5249" w14:textId="771FF07B">
            <w:pPr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50126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07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0E1CA6">
              <w:rPr>
                <w:rFonts w:cs="Segoe UI"/>
              </w:rPr>
              <w:t xml:space="preserve"> </w:t>
            </w:r>
            <w:r w:rsidR="005615FC">
              <w:rPr>
                <w:rFonts w:cs="Segoe UI"/>
              </w:rPr>
              <w:t>IAEA Programs</w:t>
            </w:r>
            <w:r w:rsidRPr="00FC5431" w:rsidR="005615FC">
              <w:rPr>
                <w:rFonts w:cs="Segoe UI"/>
                <w:i/>
                <w:iCs/>
              </w:rPr>
              <w:t xml:space="preserve"> at</w:t>
            </w:r>
            <w:r w:rsidR="005615FC">
              <w:rPr>
                <w:rFonts w:cs="Segoe UI"/>
                <w:i/>
                <w:iCs/>
              </w:rPr>
              <w:t xml:space="preserve"> </w:t>
            </w:r>
            <w:r w:rsidR="005615FC">
              <w:rPr>
                <w:rFonts w:cs="Segoe UI"/>
              </w:rPr>
              <w:t xml:space="preserve">Argonne </w:t>
            </w:r>
            <w:hyperlink w:history="1" r:id="rId29">
              <w:r w:rsidRPr="005615FC" w:rsidR="000E1CA6">
                <w:rPr>
                  <w:rStyle w:val="Hyperlink"/>
                  <w:rFonts w:cs="Segoe UI"/>
                </w:rPr>
                <w:t>Website</w:t>
              </w:r>
            </w:hyperlink>
          </w:p>
          <w:p w:rsidR="000E1CA6" w:rsidP="00B10EA1" w:rsidRDefault="0046645E" w14:paraId="7563A60A" w14:textId="06A7A1F8">
            <w:pPr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13860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297A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B3297A">
              <w:rPr>
                <w:rFonts w:cs="Segoe UI"/>
              </w:rPr>
              <w:t xml:space="preserve"> </w:t>
            </w:r>
            <w:r w:rsidRPr="00234A33" w:rsidR="000E1CA6">
              <w:rPr>
                <w:rFonts w:cs="Segoe UI"/>
                <w:lang w:eastAsia="en-GB"/>
              </w:rPr>
              <w:t>IAEA Job Alerts from Argonne</w:t>
            </w:r>
          </w:p>
          <w:p w:rsidR="2BA6EB95" w:rsidP="7A39707F" w:rsidRDefault="0046645E" w14:paraId="0B2B3283" w14:textId="67A04B4F">
            <w:pPr>
              <w:spacing w:after="80"/>
              <w:rPr>
                <w:rFonts w:eastAsia="Calibri"/>
              </w:rPr>
            </w:pPr>
            <w:sdt>
              <w:sdtPr>
                <w:rPr>
                  <w:rFonts w:cs="Segoe UI"/>
                </w:rPr>
                <w:id w:val="-201815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297A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B3297A">
              <w:rPr>
                <w:rFonts w:cs="Segoe UI"/>
              </w:rPr>
              <w:t xml:space="preserve"> </w:t>
            </w:r>
            <w:r w:rsidRPr="7A39707F" w:rsidR="2BA6EB95">
              <w:rPr>
                <w:rFonts w:cs="Segoe UI"/>
                <w:lang w:eastAsia="en-GB"/>
              </w:rPr>
              <w:t>LinkedIn Job Post</w:t>
            </w:r>
          </w:p>
          <w:p w:rsidR="0069288E" w:rsidP="005615FC" w:rsidRDefault="0046645E" w14:paraId="2B199375" w14:textId="77777777">
            <w:pPr>
              <w:tabs>
                <w:tab w:val="right" w:pos="9798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750459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52E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Peace Corps</w:t>
            </w:r>
          </w:p>
          <w:p w:rsidR="000E1CA6" w:rsidP="00864E14" w:rsidRDefault="0046645E" w14:paraId="0F3AB0FF" w14:textId="5E82F5B1">
            <w:pPr>
              <w:tabs>
                <w:tab w:val="left" w:pos="1783"/>
                <w:tab w:val="left" w:pos="2593"/>
                <w:tab w:val="right" w:pos="6828"/>
                <w:tab w:val="right" w:pos="7728"/>
                <w:tab w:val="left" w:pos="7813"/>
                <w:tab w:val="right" w:pos="9798"/>
                <w:tab w:val="right" w:pos="10320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93832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52E">
                  <w:rPr>
                    <w:rFonts w:ascii="MS Gothic" w:hAnsi="MS Gothic" w:eastAsia="MS Gothic" w:cs="Segoe UI"/>
                  </w:rPr>
                  <w:t>☐</w:t>
                </w:r>
              </w:sdtContent>
            </w:sdt>
            <w:r w:rsidR="000E1CA6">
              <w:rPr>
                <w:rFonts w:cs="Segoe UI"/>
              </w:rPr>
              <w:t xml:space="preserve"> </w:t>
            </w:r>
            <w:r w:rsidR="0069288E">
              <w:rPr>
                <w:rFonts w:cs="Segoe UI"/>
                <w:lang w:eastAsia="en-GB"/>
              </w:rPr>
              <w:t>Conference</w:t>
            </w:r>
            <w:r w:rsidRPr="004810F5" w:rsidR="004810F5">
              <w:rPr>
                <w:rFonts w:cs="Segoe UI"/>
                <w:b/>
                <w:bCs/>
                <w:lang w:eastAsia="en-GB"/>
              </w:rPr>
              <w:t xml:space="preserve"> </w:t>
            </w:r>
            <w:r w:rsidR="00FF31ED">
              <w:rPr>
                <w:rFonts w:cs="Segoe UI"/>
                <w:b/>
                <w:bCs/>
                <w:lang w:eastAsia="en-GB"/>
              </w:rPr>
              <w:t xml:space="preserve">      </w:t>
            </w:r>
            <w:r w:rsidRPr="00FF31ED" w:rsidR="7669C9D2">
              <w:rPr>
                <w:rFonts w:ascii="Segoe UI Semibold" w:hAnsi="Segoe UI Semibold" w:cs="Segoe UI Semibold"/>
                <w:lang w:eastAsia="en-GB"/>
              </w:rPr>
              <w:t>Name</w:t>
            </w:r>
            <w:r w:rsidR="00FF31ED">
              <w:rPr>
                <w:rFonts w:ascii="Segoe UI Semibold" w:hAnsi="Segoe UI Semibold" w:cs="Segoe UI Semibold"/>
                <w:lang w:eastAsia="en-GB"/>
              </w:rPr>
              <w:t xml:space="preserve"> of Conference</w:t>
            </w:r>
            <w:r w:rsidRPr="00FF31ED" w:rsidR="0065789D">
              <w:rPr>
                <w:rFonts w:ascii="Segoe UI Semibold" w:hAnsi="Segoe UI Semibold" w:cs="Segoe UI Semibold"/>
                <w:lang w:eastAsia="en-GB"/>
              </w:rPr>
              <w:t>:</w:t>
            </w:r>
            <w:r w:rsidR="5E51511E">
              <w:rPr>
                <w:rFonts w:ascii="Segoe UI Semibold" w:hAnsi="Segoe UI Semibold" w:cs="Segoe UI Semibold"/>
                <w:lang w:eastAsia="en-GB"/>
              </w:rPr>
              <w:t xml:space="preserve"> </w:t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-2042659346"/>
                <w:placeholder>
                  <w:docPart w:val="0B1D9AFE556647818D8CBBDDAF80BF3D"/>
                </w:placeholder>
                <w:showingPlcHdr/>
              </w:sdtPr>
              <w:sdtEndPr/>
              <w:sdtContent>
                <w:r w:rsidRPr="00C46621"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              </w:t>
                </w:r>
                <w:r w:rsidR="00723454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  <w:r w:rsidRPr="00AA1425" w:rsidR="0069288E">
              <w:rPr>
                <w:rFonts w:ascii="Segoe UI Semibold" w:hAnsi="Segoe UI Semibold" w:cs="Segoe UI Semibold"/>
                <w:lang w:eastAsia="en-GB"/>
              </w:rPr>
              <w:t xml:space="preserve">  </w:t>
            </w:r>
            <w:r w:rsidR="0069288E">
              <w:rPr>
                <w:rFonts w:ascii="Segoe UI Semibold" w:hAnsi="Segoe UI Semibold" w:cs="Segoe UI Semibold"/>
                <w:lang w:eastAsia="en-GB"/>
              </w:rPr>
              <w:tab/>
            </w:r>
            <w:r w:rsidRPr="00B10EA1" w:rsidR="00B10EA1">
              <w:rPr>
                <w:rFonts w:ascii="Segoe UI Semibold" w:hAnsi="Segoe UI Semibold" w:cs="Segoe UI Semibold"/>
                <w:lang w:eastAsia="en-GB"/>
              </w:rPr>
              <w:t>Date</w:t>
            </w:r>
            <w:r w:rsidRPr="0065789D" w:rsidR="00B10EA1">
              <w:rPr>
                <w:rFonts w:ascii="Segoe UI Semibold" w:hAnsi="Segoe UI Semibold" w:cs="Segoe UI Semibold"/>
                <w:lang w:eastAsia="en-GB"/>
              </w:rPr>
              <w:t>:</w:t>
            </w:r>
            <w:r w:rsidR="00B10EA1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220180194"/>
                <w:placeholder>
                  <w:docPart w:val="357C4C6AE7EA4823BBD793D94E4DA579"/>
                </w:placeholder>
                <w:showingPlcHdr/>
              </w:sdtPr>
              <w:sdtEndPr/>
              <w:sdtContent>
                <w:r w:rsidRPr="00C46621"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</w:p>
          <w:p w:rsidR="0069288E" w:rsidP="00864E14" w:rsidRDefault="0046645E" w14:paraId="59A4D0AC" w14:textId="3EB64E4F">
            <w:pPr>
              <w:tabs>
                <w:tab w:val="left" w:pos="1783"/>
                <w:tab w:val="right" w:pos="7728"/>
                <w:tab w:val="left" w:pos="7813"/>
                <w:tab w:val="right" w:pos="9798"/>
                <w:tab w:val="right" w:pos="10320"/>
              </w:tabs>
              <w:spacing w:after="80"/>
              <w:rPr>
                <w:rFonts w:ascii="Segoe UI Semibold" w:hAnsi="Segoe UI Semibold" w:cs="Segoe UI Semibold"/>
                <w:color w:val="002060"/>
              </w:rPr>
            </w:pPr>
            <w:sdt>
              <w:sdtPr>
                <w:rPr>
                  <w:rFonts w:cs="Segoe UI"/>
                </w:rPr>
                <w:id w:val="-109177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</w:sdtPr>
              <w:sdtEndPr>
                <w:rPr>
                  <w:rFonts w:cs="Segoe UI"/>
                </w:rPr>
              </w:sdtEndPr>
              <w:sdtContent>
                <w:r w:rsidRPr="000E1CA6" w:rsidR="000E1CA6">
                  <w:rPr>
                    <w:rFonts w:ascii="MS Gothic" w:hAnsi="MS Gothic" w:eastAsia="MS Gothic" w:cs="Segoe UI"/>
                    <w:sz w:val="24"/>
                    <w:szCs w:val="24"/>
                  </w:rPr>
                  <w:t>☐</w:t>
                </w:r>
              </w:sdtContent>
            </w:sdt>
            <w:r w:rsidR="000E1CA6">
              <w:rPr>
                <w:rFonts w:cs="Segoe UI"/>
              </w:rPr>
              <w:t xml:space="preserve"> </w:t>
            </w:r>
            <w:r w:rsidRPr="00234A33" w:rsidR="0069288E">
              <w:rPr>
                <w:rFonts w:cs="Segoe UI"/>
                <w:lang w:eastAsia="en-GB"/>
              </w:rPr>
              <w:t>Social Media</w:t>
            </w:r>
            <w:r w:rsidR="0069288E">
              <w:rPr>
                <w:rFonts w:cs="Segoe UI"/>
                <w:lang w:eastAsia="en-GB"/>
              </w:rPr>
              <w:t>:</w:t>
            </w:r>
            <w:r w:rsidR="0069288E">
              <w:rPr>
                <w:rFonts w:cs="Segoe UI"/>
                <w:lang w:eastAsia="en-GB"/>
              </w:rPr>
              <w:tab/>
            </w:r>
            <w:sdt>
              <w:sdtPr>
                <w:rPr>
                  <w:rFonts w:cs="Segoe UI"/>
                </w:rPr>
                <w:id w:val="853846460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</w:sdtPr>
              <w:sdtEndPr>
                <w:rPr>
                  <w:rFonts w:cs="Segoe UI"/>
                </w:rPr>
              </w:sdtEndPr>
              <w:sdtContent>
                <w:r w:rsidR="00A14F7A">
                  <w:rPr>
                    <w:rFonts w:ascii="MS Gothic" w:hAnsi="MS Gothic" w:eastAsia="MS Gothic" w:cs="Segoe UI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</w:t>
            </w:r>
            <w:r w:rsidR="0069288E">
              <w:rPr>
                <w:rFonts w:cs="Segoe UI"/>
                <w:lang w:eastAsia="en-GB"/>
              </w:rPr>
              <w:t>LinkedIn</w:t>
            </w:r>
            <w:r w:rsidRPr="00EB7566" w:rsidR="0069288E">
              <w:rPr>
                <w:rFonts w:cs="Segoe UI"/>
                <w:sz w:val="14"/>
                <w:szCs w:val="14"/>
                <w:lang w:eastAsia="en-GB"/>
              </w:rPr>
              <w:t xml:space="preserve"> (</w:t>
            </w:r>
            <w:proofErr w:type="spellStart"/>
            <w:r w:rsidRPr="00EB7566" w:rsidR="0069288E">
              <w:rPr>
                <w:rFonts w:cs="Segoe UI"/>
                <w:sz w:val="14"/>
                <w:szCs w:val="14"/>
                <w:lang w:eastAsia="en-GB"/>
              </w:rPr>
              <w:t xml:space="preserve">Americans@IAEA</w:t>
            </w:r>
            <w:proofErr w:type="spellEnd"/>
            <w:r w:rsidRPr="00EB7566" w:rsidR="0069288E">
              <w:rPr>
                <w:rFonts w:cs="Segoe UI"/>
                <w:sz w:val="14"/>
                <w:szCs w:val="14"/>
                <w:lang w:eastAsia="en-GB"/>
              </w:rPr>
              <w:t xml:space="preserve">)  </w:t>
            </w:r>
            <w:r w:rsidR="00EB7566">
              <w:rPr>
                <w:rFonts w:cs="Segoe UI"/>
                <w:sz w:val="14"/>
                <w:szCs w:val="14"/>
                <w:lang w:eastAsia="en-GB"/>
              </w:rPr>
              <w:t xml:space="preserve">    </w:t>
            </w:r>
            <w:r w:rsidRPr="00EB7566" w:rsidR="0069288E">
              <w:rPr>
                <w:rFonts w:cs="Segoe UI"/>
                <w:sz w:val="14"/>
                <w:szCs w:val="14"/>
                <w:lang w:eastAsia="en-GB"/>
              </w:rPr>
              <w:t xml:space="preserve"> </w:t>
            </w:r>
            <w:sdt>
              <w:sdtPr>
                <w:rPr>
                  <w:rFonts w:cs="Segoe UI"/>
                </w:rPr>
                <w:id w:val="-16095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</w:sdtPr>
              <w:sdtEndPr>
                <w:rPr>
                  <w:rFonts w:cs="Segoe UI"/>
                </w:rPr>
              </w:sdtEndPr>
              <w:sdtContent>
                <w:r w:rsidRPr="000E1CA6" w:rsidR="0069288E">
                  <w:rPr>
                    <w:rFonts w:ascii="MS Gothic" w:hAnsi="MS Gothic" w:eastAsia="MS Gothic" w:cs="Segoe UI"/>
                    <w:sz w:val="24"/>
                    <w:szCs w:val="24"/>
                  </w:rPr>
                  <w:t>☐</w:t>
                </w:r>
              </w:sdtContent>
            </w:sdt>
            <w:r w:rsidR="0069288E">
              <w:rPr>
                <w:rFonts w:cs="Segoe UI"/>
                <w:lang w:eastAsia="en-GB"/>
              </w:rPr>
              <w:t xml:space="preserve"> Facebook</w:t>
            </w:r>
            <w:r w:rsidRPr="00EB7566" w:rsidR="0069288E">
              <w:rPr>
                <w:rFonts w:cs="Segoe UI"/>
                <w:sz w:val="14"/>
                <w:szCs w:val="14"/>
                <w:lang w:eastAsia="en-GB"/>
              </w:rPr>
              <w:t xml:space="preserve"> (Americans at IAEA)   </w:t>
            </w:r>
            <w:r w:rsidRPr="0065789D" w:rsidR="0069288E">
              <w:rPr>
                <w:rFonts w:ascii="Segoe UI Semibold" w:hAnsi="Segoe UI Semibold" w:cs="Segoe UI Semibold"/>
                <w:lang w:eastAsia="en-GB"/>
              </w:rPr>
              <w:t>Other:</w:t>
            </w:r>
            <w:r w:rsidRPr="0065789D" w:rsidR="7401ABB2">
              <w:rPr>
                <w:rFonts w:ascii="Segoe UI Semibold" w:hAnsi="Segoe UI Semibold" w:cs="Segoe UI Semibold"/>
                <w:lang w:eastAsia="en-GB"/>
              </w:rPr>
              <w:t xml:space="preserve"> </w:t>
            </w:r>
            <w:r w:rsidR="0003752E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-2000039031"/>
                <w:placeholder>
                  <w:docPart w:val="552E76EA24F9404F8F56F33DEA1A0C95"/>
                </w:placeholder>
                <w:showingPlcHdr/>
              </w:sdtPr>
              <w:sdtEndPr>
                <w:rPr>
                  <w:rFonts w:ascii="Segoe UI Semibold" w:hAnsi="Segoe UI Semibold" w:cs="Segoe UI Semibold"/>
                  <w:color w:val="002060"/>
                </w:rPr>
              </w:sdtEndPr>
              <w:sdtContent>
                <w:r w:rsidRPr="00C46621"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              </w:t>
                </w:r>
                <w:r w:rsidR="00723454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</w:sdtContent>
            </w:sdt>
          </w:p>
          <w:p w:rsidR="0069288E" w:rsidP="005615FC" w:rsidRDefault="0046645E" w14:paraId="22E62C81" w14:textId="2CD42AF3">
            <w:pPr>
              <w:tabs>
                <w:tab w:val="left" w:pos="1783"/>
                <w:tab w:val="left" w:pos="2581"/>
                <w:tab w:val="right" w:pos="7818"/>
              </w:tabs>
              <w:spacing w:after="80"/>
              <w:rPr>
                <w:rFonts w:ascii="Segoe UI Semibold" w:hAnsi="Segoe UI Semibold" w:cs="Segoe UI Semibold"/>
                <w:color w:val="002060"/>
              </w:rPr>
            </w:pPr>
            <w:sdt>
              <w:sdtPr>
                <w:rPr>
                  <w:rFonts w:cs="Segoe UI"/>
                </w:rPr>
                <w:id w:val="-1251279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288E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</w:t>
            </w:r>
            <w:r w:rsidR="0069288E">
              <w:rPr>
                <w:rFonts w:cs="Segoe UI"/>
                <w:lang w:eastAsia="en-GB"/>
              </w:rPr>
              <w:t>Referral:</w:t>
            </w:r>
            <w:r w:rsidR="0069288E">
              <w:rPr>
                <w:rFonts w:cs="Segoe UI"/>
                <w:lang w:eastAsia="en-GB"/>
              </w:rPr>
              <w:tab/>
            </w:r>
            <w:r w:rsidR="0065789D">
              <w:rPr>
                <w:rFonts w:ascii="Segoe UI Semibold" w:hAnsi="Segoe UI Semibold" w:cs="Segoe UI Semibold"/>
                <w:lang w:eastAsia="en-GB"/>
              </w:rPr>
              <w:t>Name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1311523401"/>
                <w:placeholder>
                  <w:docPart w:val="2AFA9C0D97DF4A30B0433DE1446DAE6D"/>
                </w:placeholder>
                <w:showingPlcHdr/>
              </w:sdtPr>
              <w:sdtEndPr/>
              <w:sdtContent>
                <w:r w:rsidRPr="00C46621"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</w:t>
                </w:r>
                <w:r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(</w:t>
                </w:r>
                <w:r w:rsidR="00B10EA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Full</w:t>
                </w:r>
                <w:r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name and title of the referrer)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__</w:t>
                </w:r>
                <w:r w:rsidR="00723454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</w:p>
          <w:p w:rsidR="0069288E" w:rsidP="005615FC" w:rsidRDefault="0046645E" w14:paraId="7346186B" w14:textId="090DF314">
            <w:pPr>
              <w:tabs>
                <w:tab w:val="left" w:pos="1783"/>
                <w:tab w:val="left" w:pos="2581"/>
                <w:tab w:val="left" w:pos="7273"/>
                <w:tab w:val="right" w:pos="7818"/>
              </w:tabs>
              <w:spacing w:after="80"/>
              <w:rPr>
                <w:rFonts w:ascii="Segoe UI Semibold" w:hAnsi="Segoe UI Semibold" w:cs="Segoe UI Semibold"/>
                <w:color w:val="002060"/>
              </w:rPr>
            </w:pPr>
            <w:sdt>
              <w:sdtPr>
                <w:rPr>
                  <w:rFonts w:cs="Segoe UI"/>
                </w:rPr>
                <w:id w:val="25017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288E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</w:t>
            </w:r>
            <w:r w:rsidR="0069288E">
              <w:rPr>
                <w:rFonts w:cs="Segoe UI"/>
                <w:lang w:eastAsia="en-GB"/>
              </w:rPr>
              <w:t>University:</w:t>
            </w:r>
            <w:r w:rsidR="0069288E">
              <w:rPr>
                <w:rFonts w:ascii="Segoe UI Semibold" w:hAnsi="Segoe UI Semibold" w:cs="Segoe UI Semibold"/>
                <w:lang w:eastAsia="en-GB"/>
              </w:rPr>
              <w:tab/>
            </w:r>
            <w:r w:rsidR="0069288E">
              <w:rPr>
                <w:rFonts w:ascii="Segoe UI Semibold" w:hAnsi="Segoe UI Semibold" w:cs="Segoe UI Semibold"/>
                <w:lang w:eastAsia="en-GB"/>
              </w:rPr>
              <w:t>Details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</w:rPr>
                <w:id w:val="800275796"/>
                <w:placeholder>
                  <w:docPart w:val="023F248A0BDA4CCAB887AF0C86387B3A"/>
                </w:placeholder>
                <w:showingPlcHdr/>
              </w:sdtPr>
              <w:sdtEndPr/>
              <w:sdtContent>
                <w:r w:rsidR="00C4662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(</w:t>
                </w:r>
                <w:r w:rsidR="00B10EA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U</w:t>
                </w:r>
                <w:r w:rsidRPr="00C46621" w:rsidR="0065789D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niversity name and details, e.g. MIT Job Boar</w:t>
                </w:r>
                <w:r w:rsidR="00C4662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d)</w:t>
                </w:r>
                <w:r w:rsidR="005615FC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  <w:r w:rsidR="00723454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</w:sdtContent>
            </w:sdt>
          </w:p>
          <w:p w:rsidRPr="0065789D" w:rsidR="000E1CA6" w:rsidP="005615FC" w:rsidRDefault="0046645E" w14:paraId="6323AC9E" w14:textId="466BB037">
            <w:pPr>
              <w:tabs>
                <w:tab w:val="left" w:pos="1783"/>
                <w:tab w:val="left" w:pos="2581"/>
                <w:tab w:val="right" w:pos="7818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0744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89D">
                  <w:rPr>
                    <w:rFonts w:hint="eastAsia" w:ascii="MS Gothic" w:hAnsi="MS Gothic" w:eastAsia="MS Gothic" w:cs="Segoe UI"/>
                  </w:rPr>
                  <w:t>☐</w:t>
                </w:r>
              </w:sdtContent>
            </w:sdt>
            <w:r w:rsidR="0065789D">
              <w:rPr>
                <w:rFonts w:cs="Segoe UI"/>
              </w:rPr>
              <w:t xml:space="preserve"> </w:t>
            </w:r>
            <w:r w:rsidR="0065789D">
              <w:rPr>
                <w:rFonts w:cs="Segoe UI"/>
                <w:lang w:eastAsia="en-GB"/>
              </w:rPr>
              <w:t>Other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r w:rsidR="0065789D">
              <w:rPr>
                <w:rFonts w:ascii="Segoe UI Semibold" w:hAnsi="Segoe UI Semibold" w:cs="Segoe UI Semibold"/>
                <w:lang w:eastAsia="en-GB"/>
              </w:rPr>
              <w:t>Details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-477296337"/>
                <w:placeholder>
                  <w:docPart w:val="C4337AB83E194540A0ED69B346C49FF9"/>
                </w:placeholder>
                <w:showingPlcHdr/>
              </w:sdtPr>
              <w:sdtEndPr/>
              <w:sdtContent>
                <w:r w:rsidRPr="00C46621"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         </w:t>
                </w:r>
                <w:r w:rsidRPr="005615FC"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__________________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</w:p>
        </w:tc>
      </w:tr>
    </w:tbl>
    <w:p w:rsidRPr="00C33837" w:rsidR="00FD3B3E" w:rsidP="00864E14" w:rsidRDefault="00FD3B3E" w14:paraId="7C3825FD" w14:textId="18241701">
      <w:pPr>
        <w:tabs>
          <w:tab w:val="left" w:pos="6018"/>
          <w:tab w:val="left" w:pos="10037"/>
        </w:tabs>
        <w:rPr>
          <w:rFonts w:cs="Segoe UI"/>
          <w:lang w:eastAsia="en-GB"/>
        </w:rPr>
      </w:pPr>
    </w:p>
    <w:sectPr w:rsidRPr="00C33837" w:rsidR="00FD3B3E" w:rsidSect="00B10EA1">
      <w:headerReference w:type="first" r:id="rId30"/>
      <w:footerReference w:type="first" r:id="rId31"/>
      <w:pgSz w:w="12240" w:h="15840" w:orient="portrait"/>
      <w:pgMar w:top="720" w:right="720" w:bottom="720" w:left="720" w:header="720" w:footer="31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5789D" w:rsidP="002A3F18" w:rsidRDefault="0065789D" w14:paraId="3A0E5BDB" w14:textId="77777777">
      <w:pPr>
        <w:spacing w:after="0" w:line="240" w:lineRule="auto"/>
      </w:pPr>
      <w:r>
        <w:separator/>
      </w:r>
    </w:p>
  </w:endnote>
  <w:endnote w:type="continuationSeparator" w:id="0">
    <w:p w:rsidR="0065789D" w:rsidP="002A3F18" w:rsidRDefault="0065789D" w14:paraId="55AF0B0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989"/>
      <w:gridCol w:w="7921"/>
      <w:gridCol w:w="1890"/>
    </w:tblGrid>
    <w:tr w:rsidR="00B10EA1" w:rsidTr="00B10EA1" w14:paraId="72F75BD3" w14:textId="77777777">
      <w:tc>
        <w:tcPr>
          <w:tcW w:w="458" w:type="pct"/>
          <w:vAlign w:val="center"/>
          <w:hideMark/>
        </w:tcPr>
        <w:p w:rsidR="00B10EA1" w:rsidP="00B10EA1" w:rsidRDefault="00B10EA1" w14:paraId="02617CDE" w14:textId="77777777">
          <w:pPr>
            <w:tabs>
              <w:tab w:val="left" w:pos="1061"/>
            </w:tabs>
            <w:jc w:val="right"/>
            <w:rPr>
              <w:rFonts w:cs="Segoe UI"/>
              <w:b/>
              <w:sz w:val="18"/>
              <w:szCs w:val="18"/>
              <w:lang w:eastAsia="en-GB"/>
            </w:rPr>
          </w:pPr>
          <w:r>
            <w:rPr>
              <w:rFonts w:cs="Segoe UI"/>
              <w:b/>
              <w:sz w:val="18"/>
              <w:szCs w:val="18"/>
              <w:lang w:eastAsia="en-GB"/>
            </w:rPr>
            <w:t>Notice:</w:t>
          </w:r>
        </w:p>
      </w:tc>
      <w:tc>
        <w:tcPr>
          <w:tcW w:w="3667" w:type="pct"/>
          <w:hideMark/>
        </w:tcPr>
        <w:p w:rsidR="00B10EA1" w:rsidP="00B10EA1" w:rsidRDefault="00B10EA1" w14:paraId="710007B8" w14:textId="77777777">
          <w:pPr>
            <w:rPr>
              <w:rFonts w:cs="Segoe UI"/>
              <w:sz w:val="18"/>
              <w:szCs w:val="18"/>
              <w:lang w:eastAsia="en-GB"/>
            </w:rPr>
          </w:pPr>
          <w:r>
            <w:rPr>
              <w:rFonts w:cs="Segoe UI"/>
              <w:sz w:val="18"/>
              <w:szCs w:val="18"/>
              <w:lang w:eastAsia="en-GB"/>
            </w:rPr>
            <w:t xml:space="preserve">This form is intended only for the use of applicants to the JPO program coordinated through IAEA Programs </w:t>
          </w:r>
          <w:r>
            <w:rPr>
              <w:rFonts w:cs="Segoe UI"/>
              <w:i/>
              <w:iCs/>
              <w:sz w:val="18"/>
              <w:szCs w:val="18"/>
              <w:lang w:eastAsia="en-GB"/>
            </w:rPr>
            <w:t>at</w:t>
          </w:r>
          <w:r>
            <w:rPr>
              <w:rFonts w:cs="Segoe UI"/>
              <w:sz w:val="18"/>
              <w:szCs w:val="18"/>
              <w:lang w:eastAsia="en-GB"/>
            </w:rPr>
            <w:t xml:space="preserve"> Argonne and cannot be altered or repurposed for other uses.</w:t>
          </w:r>
        </w:p>
      </w:tc>
      <w:tc>
        <w:tcPr>
          <w:tcW w:w="875" w:type="pct"/>
          <w:vAlign w:val="center"/>
          <w:hideMark/>
        </w:tcPr>
        <w:p w:rsidR="00B10EA1" w:rsidP="00B10EA1" w:rsidRDefault="00B10EA1" w14:paraId="29350B18" w14:textId="77777777">
          <w:pPr>
            <w:pStyle w:val="Footer"/>
            <w:jc w:val="right"/>
            <w:rPr>
              <w:rFonts w:cs="Segoe UI"/>
              <w:sz w:val="18"/>
              <w:szCs w:val="18"/>
            </w:rPr>
          </w:pPr>
          <w:r>
            <w:rPr>
              <w:rFonts w:cs="Segoe UI"/>
              <w:sz w:val="18"/>
              <w:szCs w:val="18"/>
            </w:rPr>
            <w:t>Rev. 5/25/2021</w:t>
          </w:r>
        </w:p>
      </w:tc>
    </w:tr>
  </w:tbl>
  <w:p w:rsidRPr="00B10EA1" w:rsidR="00B10EA1" w:rsidP="00B10EA1" w:rsidRDefault="00B10EA1" w14:paraId="6F26D83F" w14:textId="77777777">
    <w:pPr>
      <w:pStyle w:val="Footer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5789D" w:rsidP="002A3F18" w:rsidRDefault="0065789D" w14:paraId="05A2750F" w14:textId="77777777">
      <w:pPr>
        <w:spacing w:after="0" w:line="240" w:lineRule="auto"/>
      </w:pPr>
      <w:r>
        <w:separator/>
      </w:r>
    </w:p>
  </w:footnote>
  <w:footnote w:type="continuationSeparator" w:id="0">
    <w:p w:rsidR="0065789D" w:rsidP="002A3F18" w:rsidRDefault="0065789D" w14:paraId="4DF50E3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p14">
  <w:p w:rsidR="00B10EA1" w:rsidP="00B10EA1" w:rsidRDefault="7A39707F" w14:paraId="4C311B7F" w14:textId="7FB84EAA">
    <w:pPr>
      <w:tabs>
        <w:tab w:val="right" w:pos="10800"/>
      </w:tabs>
    </w:pPr>
    <w:r w:rsidR="4CF4F161">
      <w:drawing>
        <wp:inline wp14:editId="61E673D4" wp14:anchorId="05C95581">
          <wp:extent cx="1691640" cy="457200"/>
          <wp:effectExtent l="0" t="0" r="3810" b="0"/>
          <wp:docPr id="109" name="Graphic 109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Graphic 109"/>
                  <pic:cNvPicPr/>
                </pic:nvPicPr>
                <pic:blipFill>
                  <a:blip r:embed="R22591ff87e6a463c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r="http://schemas.openxmlformats.org/officeDocument/2006/relationships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169164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4CF4F161" w:rsidR="4CF4F161">
      <w:rPr>
        <w:rFonts w:cs="Segoe UI"/>
        <w:noProof/>
      </w:rPr>
      <w:t xml:space="preserve"> </w:t>
    </w:r>
    <w:r>
      <w:tab/>
    </w:r>
    <w:r w:rsidR="4CF4F161">
      <w:drawing>
        <wp:inline wp14:editId="7BB4A63C" wp14:anchorId="063B6C64">
          <wp:extent cx="2279666" cy="457200"/>
          <wp:effectExtent l="0" t="0" r="6350" b="0"/>
          <wp:docPr id="110" name="Graphic 110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Graphic 110"/>
                  <pic:cNvPicPr/>
                </pic:nvPicPr>
                <pic:blipFill>
                  <a:blip r:embed="R2b10b59cd9ea44e9">
                    <a:extLst xmlns:a="http://schemas.openxmlformats.org/drawingml/2006/main">
                      <a:ext uri="{96DAC541-7B7A-43D3-8B79-37D633B846F1}">
                        <asvg:svgBlip xmlns:asvg="http://schemas.microsoft.com/office/drawing/2016/SVG/main" xmlns:r="http://schemas.openxmlformats.org/officeDocument/2006/relationships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279666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C6341"/>
    <w:multiLevelType w:val="hybridMultilevel"/>
    <w:tmpl w:val="FA841BD4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542D3"/>
    <w:multiLevelType w:val="hybridMultilevel"/>
    <w:tmpl w:val="5FB061E4"/>
    <w:lvl w:ilvl="0" w:tplc="CDB898B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950382D"/>
    <w:multiLevelType w:val="hybridMultilevel"/>
    <w:tmpl w:val="FBCA0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C1E2C"/>
    <w:multiLevelType w:val="hybridMultilevel"/>
    <w:tmpl w:val="60146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D3F2F"/>
    <w:multiLevelType w:val="hybridMultilevel"/>
    <w:tmpl w:val="4BD0EA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9811EA"/>
    <w:multiLevelType w:val="hybridMultilevel"/>
    <w:tmpl w:val="E1A2B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QwMzSxNDI1MTVW0lEKTi0uzszPAykwrwUAw/Fe6iwAAAA="/>
  </w:docVars>
  <w:rsids>
    <w:rsidRoot w:val="0090718F"/>
    <w:rsid w:val="000158AB"/>
    <w:rsid w:val="000173E8"/>
    <w:rsid w:val="000207BA"/>
    <w:rsid w:val="0003752E"/>
    <w:rsid w:val="00091042"/>
    <w:rsid w:val="00097026"/>
    <w:rsid w:val="000A6B31"/>
    <w:rsid w:val="000B0FCB"/>
    <w:rsid w:val="000B1D23"/>
    <w:rsid w:val="000D3F12"/>
    <w:rsid w:val="000D5CA4"/>
    <w:rsid w:val="000E1CA6"/>
    <w:rsid w:val="000E54A5"/>
    <w:rsid w:val="00103A5A"/>
    <w:rsid w:val="001129BF"/>
    <w:rsid w:val="00112EB4"/>
    <w:rsid w:val="001170F0"/>
    <w:rsid w:val="00160CE5"/>
    <w:rsid w:val="00182661"/>
    <w:rsid w:val="00186E87"/>
    <w:rsid w:val="0018777C"/>
    <w:rsid w:val="001B0E5F"/>
    <w:rsid w:val="001D06E3"/>
    <w:rsid w:val="00234A33"/>
    <w:rsid w:val="00273A7F"/>
    <w:rsid w:val="00283499"/>
    <w:rsid w:val="002952E9"/>
    <w:rsid w:val="002A3F18"/>
    <w:rsid w:val="002A3F2D"/>
    <w:rsid w:val="002B0590"/>
    <w:rsid w:val="002C3EDF"/>
    <w:rsid w:val="002F2557"/>
    <w:rsid w:val="0030771A"/>
    <w:rsid w:val="003235C6"/>
    <w:rsid w:val="0035374D"/>
    <w:rsid w:val="00376FF9"/>
    <w:rsid w:val="00383956"/>
    <w:rsid w:val="003B41F2"/>
    <w:rsid w:val="003C2D14"/>
    <w:rsid w:val="003C3A06"/>
    <w:rsid w:val="003E6444"/>
    <w:rsid w:val="00403AEE"/>
    <w:rsid w:val="00463898"/>
    <w:rsid w:val="0046645E"/>
    <w:rsid w:val="004810F5"/>
    <w:rsid w:val="004A1C00"/>
    <w:rsid w:val="004C7BAF"/>
    <w:rsid w:val="004D0560"/>
    <w:rsid w:val="004F2B24"/>
    <w:rsid w:val="00517566"/>
    <w:rsid w:val="005334E9"/>
    <w:rsid w:val="00553B50"/>
    <w:rsid w:val="00560FEF"/>
    <w:rsid w:val="005615FC"/>
    <w:rsid w:val="0056458F"/>
    <w:rsid w:val="00587F27"/>
    <w:rsid w:val="00595773"/>
    <w:rsid w:val="00597049"/>
    <w:rsid w:val="005A1C19"/>
    <w:rsid w:val="005C1E11"/>
    <w:rsid w:val="005D12E3"/>
    <w:rsid w:val="005F377D"/>
    <w:rsid w:val="00620966"/>
    <w:rsid w:val="00622A42"/>
    <w:rsid w:val="00644746"/>
    <w:rsid w:val="0065789D"/>
    <w:rsid w:val="0066728F"/>
    <w:rsid w:val="0069288E"/>
    <w:rsid w:val="00693EDC"/>
    <w:rsid w:val="006A36FF"/>
    <w:rsid w:val="006A556E"/>
    <w:rsid w:val="00704D12"/>
    <w:rsid w:val="00723454"/>
    <w:rsid w:val="0074225B"/>
    <w:rsid w:val="00756A82"/>
    <w:rsid w:val="007643CB"/>
    <w:rsid w:val="007658FD"/>
    <w:rsid w:val="00774B1C"/>
    <w:rsid w:val="00777B09"/>
    <w:rsid w:val="007876B9"/>
    <w:rsid w:val="00795FC8"/>
    <w:rsid w:val="007A5E3D"/>
    <w:rsid w:val="007B0B5C"/>
    <w:rsid w:val="007B5F76"/>
    <w:rsid w:val="007C1611"/>
    <w:rsid w:val="007D62FE"/>
    <w:rsid w:val="007F03AA"/>
    <w:rsid w:val="0080101B"/>
    <w:rsid w:val="0080470C"/>
    <w:rsid w:val="00806587"/>
    <w:rsid w:val="008105E1"/>
    <w:rsid w:val="00811496"/>
    <w:rsid w:val="0081533B"/>
    <w:rsid w:val="0082387F"/>
    <w:rsid w:val="00830373"/>
    <w:rsid w:val="00864E14"/>
    <w:rsid w:val="008A1275"/>
    <w:rsid w:val="008D37E4"/>
    <w:rsid w:val="008E280F"/>
    <w:rsid w:val="0090718F"/>
    <w:rsid w:val="00923407"/>
    <w:rsid w:val="00947DAA"/>
    <w:rsid w:val="009C2C6F"/>
    <w:rsid w:val="009E6E6D"/>
    <w:rsid w:val="009F236C"/>
    <w:rsid w:val="00A13C78"/>
    <w:rsid w:val="00A14F7A"/>
    <w:rsid w:val="00A32C1B"/>
    <w:rsid w:val="00A408F9"/>
    <w:rsid w:val="00A83755"/>
    <w:rsid w:val="00A9395D"/>
    <w:rsid w:val="00AA1425"/>
    <w:rsid w:val="00AD277B"/>
    <w:rsid w:val="00AF110C"/>
    <w:rsid w:val="00B06A76"/>
    <w:rsid w:val="00B10EA1"/>
    <w:rsid w:val="00B21A53"/>
    <w:rsid w:val="00B3297A"/>
    <w:rsid w:val="00B46E26"/>
    <w:rsid w:val="00B947DB"/>
    <w:rsid w:val="00BA00E6"/>
    <w:rsid w:val="00BA1326"/>
    <w:rsid w:val="00BA69EB"/>
    <w:rsid w:val="00C31D96"/>
    <w:rsid w:val="00C33837"/>
    <w:rsid w:val="00C43BDC"/>
    <w:rsid w:val="00C46621"/>
    <w:rsid w:val="00C61C0D"/>
    <w:rsid w:val="00C7446B"/>
    <w:rsid w:val="00C9145C"/>
    <w:rsid w:val="00C97A07"/>
    <w:rsid w:val="00CC42AC"/>
    <w:rsid w:val="00CC65A0"/>
    <w:rsid w:val="00CD04B9"/>
    <w:rsid w:val="00CF33DB"/>
    <w:rsid w:val="00D0067B"/>
    <w:rsid w:val="00D00E7C"/>
    <w:rsid w:val="00D26FEF"/>
    <w:rsid w:val="00D44533"/>
    <w:rsid w:val="00D66D7F"/>
    <w:rsid w:val="00DF505B"/>
    <w:rsid w:val="00E0404F"/>
    <w:rsid w:val="00E5398E"/>
    <w:rsid w:val="00E93BF8"/>
    <w:rsid w:val="00EB34EE"/>
    <w:rsid w:val="00EB5100"/>
    <w:rsid w:val="00EB7566"/>
    <w:rsid w:val="00EC7D92"/>
    <w:rsid w:val="00ED3F35"/>
    <w:rsid w:val="00EE13E6"/>
    <w:rsid w:val="00EE30DB"/>
    <w:rsid w:val="00F03683"/>
    <w:rsid w:val="00F24448"/>
    <w:rsid w:val="00F54F24"/>
    <w:rsid w:val="00F55D4A"/>
    <w:rsid w:val="00F619BB"/>
    <w:rsid w:val="00F72521"/>
    <w:rsid w:val="00F9319D"/>
    <w:rsid w:val="00FA275C"/>
    <w:rsid w:val="00FC5431"/>
    <w:rsid w:val="00FD1942"/>
    <w:rsid w:val="00FD3B3E"/>
    <w:rsid w:val="00FF0C0E"/>
    <w:rsid w:val="00FF31ED"/>
    <w:rsid w:val="00FF4A1D"/>
    <w:rsid w:val="2BA6EB95"/>
    <w:rsid w:val="400B7E56"/>
    <w:rsid w:val="450A2F33"/>
    <w:rsid w:val="4CF4F161"/>
    <w:rsid w:val="5E51511E"/>
    <w:rsid w:val="5FA1CFD9"/>
    <w:rsid w:val="7401ABB2"/>
    <w:rsid w:val="7669C9D2"/>
    <w:rsid w:val="7A39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44780215"/>
  <w15:docId w15:val="{F37B4E3C-6BC2-42C0-A06D-59289E616E8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10EA1"/>
    <w:rPr>
      <w:rFonts w:ascii="Segoe UI" w:hAnsi="Segoe U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71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071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rsid w:val="0090718F"/>
    <w:pPr>
      <w:overflowPunct w:val="0"/>
      <w:autoSpaceDE w:val="0"/>
      <w:autoSpaceDN w:val="0"/>
      <w:adjustRightInd w:val="0"/>
      <w:spacing w:after="85" w:line="240" w:lineRule="auto"/>
      <w:textAlignment w:val="baseline"/>
    </w:pPr>
    <w:rPr>
      <w:rFonts w:ascii="Times New Roman" w:hAnsi="Times New Roman" w:eastAsia="Times New Roman" w:cs="Times New Roman"/>
      <w:sz w:val="18"/>
      <w:szCs w:val="20"/>
      <w:lang w:val="en-GB"/>
    </w:rPr>
  </w:style>
  <w:style w:type="character" w:styleId="HeaderChar" w:customStyle="1">
    <w:name w:val="Header Char"/>
    <w:basedOn w:val="DefaultParagraphFont"/>
    <w:link w:val="Header"/>
    <w:rsid w:val="0090718F"/>
    <w:rPr>
      <w:rFonts w:ascii="Times New Roman" w:hAnsi="Times New Roman" w:eastAsia="Times New Roman" w:cs="Times New Roman"/>
      <w:sz w:val="18"/>
      <w:szCs w:val="20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90718F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90718F"/>
  </w:style>
  <w:style w:type="paragraph" w:styleId="ListParagraph">
    <w:name w:val="List Paragraph"/>
    <w:basedOn w:val="Normal"/>
    <w:uiPriority w:val="34"/>
    <w:qFormat/>
    <w:rsid w:val="009071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8F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A3F1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A3F18"/>
  </w:style>
  <w:style w:type="character" w:styleId="PlaceholderText">
    <w:name w:val="Placeholder Text"/>
    <w:basedOn w:val="DefaultParagraphFont"/>
    <w:uiPriority w:val="99"/>
    <w:semiHidden/>
    <w:rsid w:val="00234A33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06587"/>
    <w:pPr>
      <w:pBdr>
        <w:bottom w:val="single" w:color="auto" w:sz="6" w:space="1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styleId="z-TopofFormChar" w:customStyle="1">
    <w:name w:val="z-Top of Form Char"/>
    <w:basedOn w:val="DefaultParagraphFont"/>
    <w:link w:val="z-TopofForm"/>
    <w:uiPriority w:val="99"/>
    <w:semiHidden/>
    <w:rsid w:val="00806587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06587"/>
    <w:pPr>
      <w:pBdr>
        <w:top w:val="single" w:color="auto" w:sz="6" w:space="1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styleId="z-BottomofFormChar" w:customStyle="1">
    <w:name w:val="z-Bottom of Form Char"/>
    <w:basedOn w:val="DefaultParagraphFont"/>
    <w:link w:val="z-BottomofForm"/>
    <w:uiPriority w:val="99"/>
    <w:semiHidden/>
    <w:rsid w:val="00806587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64474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615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543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7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wmf" Id="rId13" /><Relationship Type="http://schemas.openxmlformats.org/officeDocument/2006/relationships/control" Target="activeX/activeX3.xml" Id="rId18" /><Relationship Type="http://schemas.openxmlformats.org/officeDocument/2006/relationships/control" Target="activeX/activeX8.xml" Id="rId26" /><Relationship Type="http://schemas.openxmlformats.org/officeDocument/2006/relationships/customXml" Target="../customXml/item3.xml" Id="rId3" /><Relationship Type="http://schemas.openxmlformats.org/officeDocument/2006/relationships/control" Target="activeX/activeX5.xml" Id="rId21" /><Relationship Type="http://schemas.openxmlformats.org/officeDocument/2006/relationships/theme" Target="theme/theme1.xml" Id="rId34" /><Relationship Type="http://schemas.openxmlformats.org/officeDocument/2006/relationships/settings" Target="settings.xml" Id="rId7" /><Relationship Type="http://schemas.openxmlformats.org/officeDocument/2006/relationships/hyperlink" Target="https://international.anl.gov/IAEA-Careers.html" TargetMode="External" Id="rId12" /><Relationship Type="http://schemas.openxmlformats.org/officeDocument/2006/relationships/image" Target="media/image3.wmf" Id="rId17" /><Relationship Type="http://schemas.openxmlformats.org/officeDocument/2006/relationships/control" Target="activeX/activeX7.xml" Id="rId25" /><Relationship Type="http://schemas.openxmlformats.org/officeDocument/2006/relationships/glossaryDocument" Target="glossary/document.xml" Id="rId33" /><Relationship Type="http://schemas.openxmlformats.org/officeDocument/2006/relationships/customXml" Target="../customXml/item2.xml" Id="rId2" /><Relationship Type="http://schemas.openxmlformats.org/officeDocument/2006/relationships/control" Target="activeX/activeX2.xml" Id="rId16" /><Relationship Type="http://schemas.openxmlformats.org/officeDocument/2006/relationships/image" Target="media/image4.wmf" Id="rId20" /><Relationship Type="http://schemas.openxmlformats.org/officeDocument/2006/relationships/hyperlink" Target="https://international.anl.gov" TargetMode="Externa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international.anl.gov/careers.html" TargetMode="External" Id="rId11" /><Relationship Type="http://schemas.openxmlformats.org/officeDocument/2006/relationships/image" Target="media/image6.wmf" Id="rId24" /><Relationship Type="http://schemas.openxmlformats.org/officeDocument/2006/relationships/fontTable" Target="fontTable.xml" Id="rId32" /><Relationship Type="http://schemas.openxmlformats.org/officeDocument/2006/relationships/numbering" Target="numbering.xml" Id="rId5" /><Relationship Type="http://schemas.openxmlformats.org/officeDocument/2006/relationships/image" Target="media/image2.wmf" Id="rId15" /><Relationship Type="http://schemas.openxmlformats.org/officeDocument/2006/relationships/control" Target="activeX/activeX6.xml" Id="rId23" /><Relationship Type="http://schemas.openxmlformats.org/officeDocument/2006/relationships/control" Target="activeX/activeX10.xml" Id="rId28" /><Relationship Type="http://schemas.openxmlformats.org/officeDocument/2006/relationships/endnotes" Target="endnotes.xml" Id="rId10" /><Relationship Type="http://schemas.openxmlformats.org/officeDocument/2006/relationships/control" Target="activeX/activeX4.xml" Id="rId19" /><Relationship Type="http://schemas.openxmlformats.org/officeDocument/2006/relationships/footer" Target="footer1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control" Target="activeX/activeX1.xml" Id="rId14" /><Relationship Type="http://schemas.openxmlformats.org/officeDocument/2006/relationships/image" Target="media/image5.wmf" Id="rId22" /><Relationship Type="http://schemas.openxmlformats.org/officeDocument/2006/relationships/control" Target="activeX/activeX9.xml" Id="rId27" /><Relationship Type="http://schemas.openxmlformats.org/officeDocument/2006/relationships/header" Target="header1.xml" Id="rId30" /><Relationship Type="http://schemas.openxmlformats.org/officeDocument/2006/relationships/webSettings" Target="webSettings.xml" Id="rId8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media/image8.svg" Id="rId2" /><Relationship Type="http://schemas.openxmlformats.org/officeDocument/2006/relationships/image" Target="media/image10.svg" Id="rId4" /><Relationship Type="http://schemas.openxmlformats.org/officeDocument/2006/relationships/image" Target="/media/image3.png" Id="R22591ff87e6a463c" /><Relationship Type="http://schemas.openxmlformats.org/officeDocument/2006/relationships/image" Target="/media/image4.png" Id="R2b10b59cd9ea44e9" 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23F248A0BDA4CCAB887AF0C86387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A9BF4-8F94-4008-8471-E96E31CE69D8}"/>
      </w:docPartPr>
      <w:docPartBody>
        <w:p w:rsidR="00620BEE" w:rsidRDefault="00756A82" w:rsidP="00756A82">
          <w:pPr>
            <w:pStyle w:val="023F248A0BDA4CCAB887AF0C86387B3A36"/>
          </w:pPr>
          <w:r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(U</w:t>
          </w:r>
          <w:r w:rsidRPr="00C46621"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niversity name and details, e.g. MIT Job Boar</w:t>
          </w:r>
          <w:r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d)</w:t>
          </w:r>
          <w:r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  <w:t> </w:t>
          </w:r>
        </w:p>
      </w:docPartBody>
    </w:docPart>
    <w:docPart>
      <w:docPartPr>
        <w:name w:val="13B6CE22E4A74CF3AF15207A3EFA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825F0-B85C-4175-AD5F-BA0F2722832E}"/>
      </w:docPartPr>
      <w:docPartBody>
        <w:p w:rsidR="00394179" w:rsidRDefault="00756A82" w:rsidP="00756A82">
          <w:pPr>
            <w:pStyle w:val="13B6CE22E4A74CF3AF15207A3EFA85BB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    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 </w:t>
          </w:r>
        </w:p>
      </w:docPartBody>
    </w:docPart>
    <w:docPart>
      <w:docPartPr>
        <w:name w:val="17AE7D5A30864B6883C3A9C237F3A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4A4AB-002A-4C41-A9DB-159439333833}"/>
      </w:docPartPr>
      <w:docPartBody>
        <w:p w:rsidR="00394179" w:rsidRDefault="00756A82" w:rsidP="00756A82">
          <w:pPr>
            <w:pStyle w:val="17AE7D5A30864B6883C3A9C237F3A06B27"/>
          </w:pPr>
          <w:r w:rsidRPr="005615FC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(Please enter your full name)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0B1D9AFE556647818D8CBBDDAF80B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CD89A-28E9-4BAF-9DA4-0AFAE72060D0}"/>
      </w:docPartPr>
      <w:docPartBody>
        <w:p w:rsidR="00394179" w:rsidRDefault="00756A82" w:rsidP="00756A82">
          <w:pPr>
            <w:pStyle w:val="0B1D9AFE556647818D8CBBDDAF80BF3D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    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 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552E76EA24F9404F8F56F33DEA1A0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85258-9690-4671-98FD-91257AA412FB}"/>
      </w:docPartPr>
      <w:docPartBody>
        <w:p w:rsidR="00394179" w:rsidRDefault="00756A82" w:rsidP="00756A82">
          <w:pPr>
            <w:pStyle w:val="552E76EA24F9404F8F56F33DEA1A0C95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    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 </w:t>
          </w:r>
        </w:p>
      </w:docPartBody>
    </w:docPart>
    <w:docPart>
      <w:docPartPr>
        <w:name w:val="2AFA9C0D97DF4A30B0433DE1446DA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FDDAE-1FD0-4599-99B7-90F02C50A652}"/>
      </w:docPartPr>
      <w:docPartBody>
        <w:p w:rsidR="00394179" w:rsidRDefault="00756A82" w:rsidP="00756A82">
          <w:pPr>
            <w:pStyle w:val="2AFA9C0D97DF4A30B0433DE1446DAE6D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(Full name and title of the referrer)__ 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C4337AB83E194540A0ED69B346C49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3AB50-A1B4-4901-9332-10783D01D625}"/>
      </w:docPartPr>
      <w:docPartBody>
        <w:p w:rsidR="00394179" w:rsidRDefault="00756A82" w:rsidP="00756A82">
          <w:pPr>
            <w:pStyle w:val="C4337AB83E194540A0ED69B346C49FF9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</w:t>
          </w:r>
          <w:r w:rsidRPr="005615FC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__________________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357C4C6AE7EA4823BBD793D94E4DA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01EA7-1EB2-47E0-99F3-E41BEEA30B5F}"/>
      </w:docPartPr>
      <w:docPartBody>
        <w:p w:rsidR="00C46F6B" w:rsidRDefault="00756A82" w:rsidP="00756A82">
          <w:pPr>
            <w:pStyle w:val="357C4C6AE7EA4823BBD793D94E4DA57913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 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33C"/>
    <w:rsid w:val="0006716C"/>
    <w:rsid w:val="00394179"/>
    <w:rsid w:val="0053533C"/>
    <w:rsid w:val="00620BEE"/>
    <w:rsid w:val="00756A82"/>
    <w:rsid w:val="00761EB3"/>
    <w:rsid w:val="00A67E7D"/>
    <w:rsid w:val="00C46F6B"/>
    <w:rsid w:val="00CD7A64"/>
    <w:rsid w:val="00CF0055"/>
    <w:rsid w:val="00DB6CDA"/>
    <w:rsid w:val="00FF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6A82"/>
    <w:rPr>
      <w:color w:val="808080"/>
    </w:rPr>
  </w:style>
  <w:style w:type="paragraph" w:customStyle="1" w:styleId="13B6CE22E4A74CF3AF15207A3EFA85BB27">
    <w:name w:val="13B6CE22E4A74CF3AF15207A3EFA85BB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17AE7D5A30864B6883C3A9C237F3A06B27">
    <w:name w:val="17AE7D5A30864B6883C3A9C237F3A06B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0B1D9AFE556647818D8CBBDDAF80BF3D27">
    <w:name w:val="0B1D9AFE556647818D8CBBDDAF80BF3D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357C4C6AE7EA4823BBD793D94E4DA57913">
    <w:name w:val="357C4C6AE7EA4823BBD793D94E4DA57913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552E76EA24F9404F8F56F33DEA1A0C9527">
    <w:name w:val="552E76EA24F9404F8F56F33DEA1A0C95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2AFA9C0D97DF4A30B0433DE1446DAE6D27">
    <w:name w:val="2AFA9C0D97DF4A30B0433DE1446DAE6D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023F248A0BDA4CCAB887AF0C86387B3A36">
    <w:name w:val="023F248A0BDA4CCAB887AF0C86387B3A36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C4337AB83E194540A0ED69B346C49FF927">
    <w:name w:val="C4337AB83E194540A0ED69B346C49FF927"/>
    <w:rsid w:val="00756A82"/>
    <w:pPr>
      <w:spacing w:after="200" w:line="276" w:lineRule="auto"/>
    </w:pPr>
    <w:rPr>
      <w:rFonts w:ascii="Segoe UI" w:eastAsiaTheme="minorHAnsi" w:hAnsi="Segoe U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49E4098D4C924DA24CED44CFC88A7F" ma:contentTypeVersion="10" ma:contentTypeDescription="Create a new document." ma:contentTypeScope="" ma:versionID="708e4d2d1af93fc3e74c1f5cfa99f920">
  <xsd:schema xmlns:xsd="http://www.w3.org/2001/XMLSchema" xmlns:xs="http://www.w3.org/2001/XMLSchema" xmlns:p="http://schemas.microsoft.com/office/2006/metadata/properties" xmlns:ns2="8836c94b-0fdd-418d-bea5-a8f61da03ed1" xmlns:ns3="8113be1c-9db5-4146-bf9c-3aea2c7fcb6f" targetNamespace="http://schemas.microsoft.com/office/2006/metadata/properties" ma:root="true" ma:fieldsID="b5b1287922822df9b91f0419f9c765f3" ns2:_="" ns3:_="">
    <xsd:import namespace="8836c94b-0fdd-418d-bea5-a8f61da03ed1"/>
    <xsd:import namespace="8113be1c-9db5-4146-bf9c-3aea2c7fcb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6c94b-0fdd-418d-bea5-a8f61da03e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3be1c-9db5-4146-bf9c-3aea2c7fcb6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771772-0F2E-4346-8748-F49C57303B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9EC0D7-17A9-4CB2-8F37-58D1F2E85C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9CC67A-4664-4675-B11F-28D74FE30D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28ED1F-FD8F-4C75-908D-156074250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6c94b-0fdd-418d-bea5-a8f61da03ed1"/>
    <ds:schemaRef ds:uri="8113be1c-9db5-4146-bf9c-3aea2c7fcb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rgonne National Laborator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Junior Professional Officer Checklist</dc:title>
  <dc:creator>Bryce Bidwell</dc:creator>
  <lastModifiedBy>Armstrong, Jenae Gloria</lastModifiedBy>
  <revision>6</revision>
  <lastPrinted>2017-03-09T13:18:00.0000000Z</lastPrinted>
  <dcterms:created xsi:type="dcterms:W3CDTF">2021-05-28T19:58:00.0000000Z</dcterms:created>
  <dcterms:modified xsi:type="dcterms:W3CDTF">2021-06-24T20:21:00.35339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49E4098D4C924DA24CED44CFC88A7F</vt:lpwstr>
  </property>
</Properties>
</file>